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11D2" w:rsidRDefault="005511D2" w:rsidP="005511D2">
      <w:r>
        <w:t>Capstone 2</w:t>
      </w:r>
    </w:p>
    <w:p w:rsidR="005511D2" w:rsidRDefault="005511D2" w:rsidP="005511D2">
      <w:r>
        <w:t>Bee Swarm plot(no histogram)</w:t>
      </w:r>
    </w:p>
    <w:p w:rsidR="005511D2" w:rsidRDefault="005511D2" w:rsidP="005511D2"/>
    <w:p w:rsidR="005511D2" w:rsidRDefault="005511D2" w:rsidP="005511D2">
      <w:r>
        <w:t>Dataset</w:t>
      </w:r>
    </w:p>
    <w:p w:rsidR="005511D2" w:rsidRDefault="005511D2" w:rsidP="005511D2"/>
    <w:p w:rsidR="005511D2" w:rsidRDefault="005511D2" w:rsidP="005511D2">
      <w:r>
        <w:t>MSSubClass: Identifies the type of dwelling involved in the sale.</w:t>
      </w:r>
      <w:r>
        <w:tab/>
      </w:r>
    </w:p>
    <w:p w:rsidR="005511D2" w:rsidRDefault="005511D2" w:rsidP="005511D2"/>
    <w:p w:rsidR="005511D2" w:rsidRDefault="005511D2" w:rsidP="005511D2">
      <w:r>
        <w:t xml:space="preserve">        20</w:t>
      </w:r>
      <w:r>
        <w:tab/>
        <w:t>1-STORY 1946 &amp; NEWER ALL STYLES</w:t>
      </w:r>
    </w:p>
    <w:p w:rsidR="005511D2" w:rsidRDefault="005511D2" w:rsidP="005511D2">
      <w:r>
        <w:t xml:space="preserve">        30</w:t>
      </w:r>
      <w:r>
        <w:tab/>
        <w:t>1-STORY 1945 &amp; OLDER</w:t>
      </w:r>
    </w:p>
    <w:p w:rsidR="005511D2" w:rsidRDefault="005511D2" w:rsidP="005511D2">
      <w:r>
        <w:t xml:space="preserve">        40</w:t>
      </w:r>
      <w:r>
        <w:tab/>
        <w:t>1-STORY W/FINISHED ATTIC ALL AGES</w:t>
      </w:r>
    </w:p>
    <w:p w:rsidR="005511D2" w:rsidRDefault="005511D2" w:rsidP="005511D2">
      <w:r>
        <w:t xml:space="preserve">        45</w:t>
      </w:r>
      <w:r>
        <w:tab/>
        <w:t>1-1/2 STORY - UNFINISHED ALL AGES</w:t>
      </w:r>
    </w:p>
    <w:p w:rsidR="005511D2" w:rsidRDefault="005511D2" w:rsidP="005511D2">
      <w:r>
        <w:t xml:space="preserve">        50</w:t>
      </w:r>
      <w:r>
        <w:tab/>
        <w:t>1-1/2 STORY FINISHED ALL AGES</w:t>
      </w:r>
    </w:p>
    <w:p w:rsidR="005511D2" w:rsidRDefault="005511D2" w:rsidP="005511D2">
      <w:r>
        <w:t xml:space="preserve">        60</w:t>
      </w:r>
      <w:r>
        <w:tab/>
        <w:t>2-STORY 1946 &amp; NEWER</w:t>
      </w:r>
    </w:p>
    <w:p w:rsidR="005511D2" w:rsidRDefault="005511D2" w:rsidP="005511D2">
      <w:r>
        <w:t xml:space="preserve">        70</w:t>
      </w:r>
      <w:r>
        <w:tab/>
        <w:t>2-STORY 1945 &amp; OLDER</w:t>
      </w:r>
    </w:p>
    <w:p w:rsidR="005511D2" w:rsidRDefault="005511D2" w:rsidP="005511D2">
      <w:r>
        <w:t xml:space="preserve">        75</w:t>
      </w:r>
      <w:r>
        <w:tab/>
        <w:t>2-1/2 STORY ALL AGES</w:t>
      </w:r>
    </w:p>
    <w:p w:rsidR="005511D2" w:rsidRDefault="005511D2" w:rsidP="005511D2">
      <w:r>
        <w:t xml:space="preserve">        80</w:t>
      </w:r>
      <w:r>
        <w:tab/>
        <w:t>SPLIT OR MULTI-LEVEL</w:t>
      </w:r>
    </w:p>
    <w:p w:rsidR="005511D2" w:rsidRDefault="005511D2" w:rsidP="005511D2">
      <w:r>
        <w:t xml:space="preserve">        85</w:t>
      </w:r>
      <w:r>
        <w:tab/>
        <w:t>SPLIT FOYER</w:t>
      </w:r>
    </w:p>
    <w:p w:rsidR="005511D2" w:rsidRDefault="005511D2" w:rsidP="005511D2">
      <w:r>
        <w:t xml:space="preserve">        90</w:t>
      </w:r>
      <w:r>
        <w:tab/>
        <w:t>DUPLEX - ALL STYLES AND AGES</w:t>
      </w:r>
    </w:p>
    <w:p w:rsidR="005511D2" w:rsidRDefault="005511D2" w:rsidP="005511D2">
      <w:r>
        <w:t xml:space="preserve">       120</w:t>
      </w:r>
      <w:r>
        <w:tab/>
        <w:t>1-STORY PUD (Planned Unit Development) - 1946 &amp; NEWER</w:t>
      </w:r>
    </w:p>
    <w:p w:rsidR="005511D2" w:rsidRDefault="005511D2" w:rsidP="005511D2">
      <w:r>
        <w:t xml:space="preserve">       150</w:t>
      </w:r>
      <w:r>
        <w:tab/>
        <w:t>1-1/2 STORY PUD - ALL AGES</w:t>
      </w:r>
    </w:p>
    <w:p w:rsidR="005511D2" w:rsidRDefault="005511D2" w:rsidP="005511D2">
      <w:r>
        <w:t xml:space="preserve">       160</w:t>
      </w:r>
      <w:r>
        <w:tab/>
        <w:t>2-STORY PUD - 1946 &amp; NEWER</w:t>
      </w:r>
    </w:p>
    <w:p w:rsidR="005511D2" w:rsidRDefault="005511D2" w:rsidP="005511D2">
      <w:r>
        <w:t xml:space="preserve">       180</w:t>
      </w:r>
      <w:r>
        <w:tab/>
        <w:t>PUD - MULTILEVEL - INCL SPLIT LEV/FOYER</w:t>
      </w:r>
    </w:p>
    <w:p w:rsidR="005511D2" w:rsidRDefault="005511D2" w:rsidP="005511D2">
      <w:r>
        <w:t xml:space="preserve">       190</w:t>
      </w:r>
      <w:r>
        <w:tab/>
        <w:t>2 FAMILY CONVERSION - ALL STYLES AND AGES</w:t>
      </w:r>
    </w:p>
    <w:p w:rsidR="005511D2" w:rsidRDefault="005511D2" w:rsidP="005511D2"/>
    <w:p w:rsidR="005511D2" w:rsidRDefault="005511D2" w:rsidP="005511D2">
      <w:r>
        <w:t>MSZoning: Identifies the general zoning classification of the sale.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 xml:space="preserve">       A</w:t>
      </w:r>
      <w:r>
        <w:tab/>
        <w:t>Agriculture</w:t>
      </w:r>
    </w:p>
    <w:p w:rsidR="005511D2" w:rsidRDefault="005511D2" w:rsidP="005511D2">
      <w:r>
        <w:t xml:space="preserve">       C</w:t>
      </w:r>
      <w:r>
        <w:tab/>
        <w:t>Commercial</w:t>
      </w:r>
    </w:p>
    <w:p w:rsidR="005511D2" w:rsidRDefault="005511D2" w:rsidP="005511D2">
      <w:r>
        <w:t xml:space="preserve">       FV</w:t>
      </w:r>
      <w:r>
        <w:tab/>
        <w:t>Floating Village Residential</w:t>
      </w:r>
    </w:p>
    <w:p w:rsidR="005511D2" w:rsidRDefault="005511D2" w:rsidP="005511D2">
      <w:r>
        <w:lastRenderedPageBreak/>
        <w:t xml:space="preserve">       I</w:t>
      </w:r>
      <w:r>
        <w:tab/>
        <w:t>Industrial</w:t>
      </w:r>
    </w:p>
    <w:p w:rsidR="005511D2" w:rsidRDefault="005511D2" w:rsidP="005511D2">
      <w:r>
        <w:t xml:space="preserve">       RH</w:t>
      </w:r>
      <w:r>
        <w:tab/>
        <w:t>Residential High Density</w:t>
      </w:r>
    </w:p>
    <w:p w:rsidR="005511D2" w:rsidRDefault="005511D2" w:rsidP="005511D2">
      <w:r>
        <w:t xml:space="preserve">       RL</w:t>
      </w:r>
      <w:r>
        <w:tab/>
        <w:t>Residential Low Density</w:t>
      </w:r>
    </w:p>
    <w:p w:rsidR="005511D2" w:rsidRDefault="005511D2" w:rsidP="005511D2">
      <w:r>
        <w:t xml:space="preserve">       RP</w:t>
      </w:r>
      <w:r>
        <w:tab/>
        <w:t xml:space="preserve">Residential Low Density Park </w:t>
      </w:r>
    </w:p>
    <w:p w:rsidR="005511D2" w:rsidRDefault="005511D2" w:rsidP="005511D2">
      <w:r>
        <w:t xml:space="preserve">       RM</w:t>
      </w:r>
      <w:r>
        <w:tab/>
        <w:t>Residential Medium Density</w:t>
      </w:r>
    </w:p>
    <w:p w:rsidR="005511D2" w:rsidRDefault="005511D2" w:rsidP="005511D2">
      <w:r>
        <w:tab/>
      </w:r>
    </w:p>
    <w:p w:rsidR="005511D2" w:rsidRDefault="005511D2" w:rsidP="005511D2">
      <w:r>
        <w:t>LotFrontage: Linear feet of street connected to property</w:t>
      </w:r>
    </w:p>
    <w:p w:rsidR="005511D2" w:rsidRDefault="005511D2" w:rsidP="005511D2"/>
    <w:p w:rsidR="005511D2" w:rsidRDefault="005511D2" w:rsidP="005511D2">
      <w:r>
        <w:t>LotArea: Lot size in square feet</w:t>
      </w:r>
    </w:p>
    <w:p w:rsidR="005511D2" w:rsidRDefault="005511D2" w:rsidP="005511D2"/>
    <w:p w:rsidR="005511D2" w:rsidRDefault="005511D2" w:rsidP="005511D2">
      <w:r>
        <w:t>Street: Type of road access to property</w:t>
      </w:r>
    </w:p>
    <w:p w:rsidR="005511D2" w:rsidRDefault="005511D2" w:rsidP="005511D2"/>
    <w:p w:rsidR="005511D2" w:rsidRDefault="005511D2" w:rsidP="005511D2">
      <w:r>
        <w:t xml:space="preserve">       Grvl</w:t>
      </w:r>
      <w:r>
        <w:tab/>
        <w:t>Gravel</w:t>
      </w:r>
      <w:r>
        <w:tab/>
      </w:r>
    </w:p>
    <w:p w:rsidR="005511D2" w:rsidRDefault="005511D2" w:rsidP="005511D2">
      <w:r>
        <w:t xml:space="preserve">       Pave</w:t>
      </w:r>
      <w:r>
        <w:tab/>
        <w:t>Paved</w:t>
      </w:r>
    </w:p>
    <w:p w:rsidR="005511D2" w:rsidRDefault="005511D2" w:rsidP="005511D2">
      <w:r>
        <w:t xml:space="preserve">       </w:t>
      </w:r>
      <w:r>
        <w:tab/>
      </w:r>
    </w:p>
    <w:p w:rsidR="005511D2" w:rsidRDefault="005511D2" w:rsidP="005511D2">
      <w:r>
        <w:t>Alley: Type of alley access to property</w:t>
      </w:r>
    </w:p>
    <w:p w:rsidR="005511D2" w:rsidRDefault="005511D2" w:rsidP="005511D2"/>
    <w:p w:rsidR="005511D2" w:rsidRDefault="005511D2" w:rsidP="005511D2">
      <w:r>
        <w:t xml:space="preserve">       Grvl</w:t>
      </w:r>
      <w:r>
        <w:tab/>
        <w:t>Gravel</w:t>
      </w:r>
    </w:p>
    <w:p w:rsidR="005511D2" w:rsidRDefault="005511D2" w:rsidP="005511D2">
      <w:r>
        <w:t xml:space="preserve">       Pave</w:t>
      </w:r>
      <w:r>
        <w:tab/>
        <w:t>Paved</w:t>
      </w:r>
    </w:p>
    <w:p w:rsidR="005511D2" w:rsidRDefault="005511D2" w:rsidP="005511D2">
      <w:r>
        <w:t xml:space="preserve">       NA </w:t>
      </w:r>
      <w:r>
        <w:tab/>
        <w:t>No alley access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LotShape: General shape of property</w:t>
      </w:r>
    </w:p>
    <w:p w:rsidR="005511D2" w:rsidRDefault="005511D2" w:rsidP="005511D2"/>
    <w:p w:rsidR="005511D2" w:rsidRDefault="005511D2" w:rsidP="005511D2">
      <w:r>
        <w:t xml:space="preserve">       Reg</w:t>
      </w:r>
      <w:r>
        <w:tab/>
        <w:t>Regular</w:t>
      </w:r>
      <w:r>
        <w:tab/>
      </w:r>
    </w:p>
    <w:p w:rsidR="005511D2" w:rsidRDefault="005511D2" w:rsidP="005511D2">
      <w:r>
        <w:t xml:space="preserve">       IR1</w:t>
      </w:r>
      <w:r>
        <w:tab/>
        <w:t>Slightly irregular</w:t>
      </w:r>
    </w:p>
    <w:p w:rsidR="005511D2" w:rsidRDefault="005511D2" w:rsidP="005511D2">
      <w:r>
        <w:t xml:space="preserve">       IR2</w:t>
      </w:r>
      <w:r>
        <w:tab/>
        <w:t>Moderately Irregular</w:t>
      </w:r>
    </w:p>
    <w:p w:rsidR="005511D2" w:rsidRDefault="005511D2" w:rsidP="005511D2">
      <w:r>
        <w:t xml:space="preserve">       IR3</w:t>
      </w:r>
      <w:r>
        <w:tab/>
        <w:t>Irregular</w:t>
      </w:r>
    </w:p>
    <w:p w:rsidR="005511D2" w:rsidRDefault="005511D2" w:rsidP="005511D2">
      <w:r>
        <w:t xml:space="preserve">       </w:t>
      </w:r>
    </w:p>
    <w:p w:rsidR="005511D2" w:rsidRDefault="005511D2" w:rsidP="005511D2">
      <w:r>
        <w:t>LandContour: Flatness of the property</w:t>
      </w:r>
    </w:p>
    <w:p w:rsidR="005511D2" w:rsidRDefault="005511D2" w:rsidP="005511D2"/>
    <w:p w:rsidR="005511D2" w:rsidRDefault="005511D2" w:rsidP="005511D2">
      <w:r>
        <w:t xml:space="preserve">       Lvl</w:t>
      </w:r>
      <w:r>
        <w:tab/>
        <w:t>Near Flat/Level</w:t>
      </w:r>
      <w:r>
        <w:tab/>
      </w:r>
    </w:p>
    <w:p w:rsidR="005511D2" w:rsidRDefault="005511D2" w:rsidP="005511D2">
      <w:r>
        <w:t xml:space="preserve">       Bnk</w:t>
      </w:r>
      <w:r>
        <w:tab/>
        <w:t>Banked - Quick and significant rise from street grade to building</w:t>
      </w:r>
    </w:p>
    <w:p w:rsidR="005511D2" w:rsidRDefault="005511D2" w:rsidP="005511D2">
      <w:r>
        <w:t xml:space="preserve">       HLS</w:t>
      </w:r>
      <w:r>
        <w:tab/>
        <w:t>Hillside - Significant slope from side to side</w:t>
      </w:r>
    </w:p>
    <w:p w:rsidR="005511D2" w:rsidRDefault="005511D2" w:rsidP="005511D2">
      <w:r>
        <w:t xml:space="preserve">       Low</w:t>
      </w:r>
      <w:r>
        <w:tab/>
        <w:t>Depression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Utilities: Type of utilities available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 xml:space="preserve">       AllPub</w:t>
      </w:r>
      <w:r>
        <w:tab/>
        <w:t>All public Utilities (E,G,W,&amp; S)</w:t>
      </w:r>
      <w:r>
        <w:tab/>
      </w:r>
    </w:p>
    <w:p w:rsidR="005511D2" w:rsidRDefault="005511D2" w:rsidP="005511D2">
      <w:r>
        <w:t xml:space="preserve">       NoSewr</w:t>
      </w:r>
      <w:r>
        <w:tab/>
        <w:t>Electricity, Gas, and Water (Septic Tank)</w:t>
      </w:r>
    </w:p>
    <w:p w:rsidR="005511D2" w:rsidRDefault="005511D2" w:rsidP="005511D2">
      <w:r>
        <w:t xml:space="preserve">       NoSeWa</w:t>
      </w:r>
      <w:r>
        <w:tab/>
        <w:t>Electricity and Gas Only</w:t>
      </w:r>
    </w:p>
    <w:p w:rsidR="005511D2" w:rsidRDefault="005511D2" w:rsidP="005511D2">
      <w:r>
        <w:t xml:space="preserve">       ELO</w:t>
      </w:r>
      <w:r>
        <w:tab/>
        <w:t>Electricity only</w:t>
      </w:r>
      <w:r>
        <w:tab/>
      </w:r>
    </w:p>
    <w:p w:rsidR="005511D2" w:rsidRDefault="005511D2" w:rsidP="005511D2">
      <w:r>
        <w:tab/>
      </w:r>
    </w:p>
    <w:p w:rsidR="005511D2" w:rsidRDefault="005511D2" w:rsidP="005511D2">
      <w:r>
        <w:t>LotConfig: Lot configuration</w:t>
      </w:r>
    </w:p>
    <w:p w:rsidR="005511D2" w:rsidRDefault="005511D2" w:rsidP="005511D2"/>
    <w:p w:rsidR="005511D2" w:rsidRDefault="005511D2" w:rsidP="005511D2">
      <w:r>
        <w:t xml:space="preserve">       Inside</w:t>
      </w:r>
      <w:r>
        <w:tab/>
        <w:t>Inside lot</w:t>
      </w:r>
    </w:p>
    <w:p w:rsidR="005511D2" w:rsidRDefault="005511D2" w:rsidP="005511D2">
      <w:r>
        <w:t xml:space="preserve">       Corner</w:t>
      </w:r>
      <w:r>
        <w:tab/>
        <w:t>Corner lot</w:t>
      </w:r>
    </w:p>
    <w:p w:rsidR="005511D2" w:rsidRDefault="005511D2" w:rsidP="005511D2">
      <w:r>
        <w:t xml:space="preserve">       CulDSac</w:t>
      </w:r>
      <w:r>
        <w:tab/>
        <w:t>Cul-de-sac</w:t>
      </w:r>
    </w:p>
    <w:p w:rsidR="005511D2" w:rsidRDefault="005511D2" w:rsidP="005511D2">
      <w:r>
        <w:t xml:space="preserve">       FR2</w:t>
      </w:r>
      <w:r>
        <w:tab/>
        <w:t>Frontage on 2 sides of property</w:t>
      </w:r>
    </w:p>
    <w:p w:rsidR="005511D2" w:rsidRDefault="005511D2" w:rsidP="005511D2">
      <w:r>
        <w:t xml:space="preserve">       FR3</w:t>
      </w:r>
      <w:r>
        <w:tab/>
        <w:t>Frontage on 3 sides of property</w:t>
      </w:r>
    </w:p>
    <w:p w:rsidR="005511D2" w:rsidRDefault="005511D2" w:rsidP="005511D2">
      <w:r>
        <w:tab/>
      </w:r>
    </w:p>
    <w:p w:rsidR="005511D2" w:rsidRDefault="005511D2" w:rsidP="005511D2">
      <w:r>
        <w:t>LandSlope: Slope of property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 xml:space="preserve">       Gtl</w:t>
      </w:r>
      <w:r>
        <w:tab/>
        <w:t>Gentle slope</w:t>
      </w:r>
    </w:p>
    <w:p w:rsidR="005511D2" w:rsidRDefault="005511D2" w:rsidP="005511D2">
      <w:r>
        <w:t xml:space="preserve">       Mod</w:t>
      </w:r>
      <w:r>
        <w:tab/>
        <w:t>Moderate Slope</w:t>
      </w:r>
      <w:r>
        <w:tab/>
      </w:r>
    </w:p>
    <w:p w:rsidR="005511D2" w:rsidRDefault="005511D2" w:rsidP="005511D2">
      <w:r>
        <w:t xml:space="preserve">       Sev</w:t>
      </w:r>
      <w:r>
        <w:tab/>
        <w:t>Severe Slope</w:t>
      </w:r>
    </w:p>
    <w:p w:rsidR="005511D2" w:rsidRDefault="005511D2" w:rsidP="005511D2">
      <w:r>
        <w:tab/>
      </w:r>
    </w:p>
    <w:p w:rsidR="005511D2" w:rsidRDefault="005511D2" w:rsidP="005511D2">
      <w:r>
        <w:t>Neighborhood: Physical locations within Ames city limits</w:t>
      </w:r>
    </w:p>
    <w:p w:rsidR="005511D2" w:rsidRDefault="005511D2" w:rsidP="005511D2"/>
    <w:p w:rsidR="005511D2" w:rsidRDefault="005511D2" w:rsidP="005511D2">
      <w:r>
        <w:lastRenderedPageBreak/>
        <w:t xml:space="preserve">       Blmngtn</w:t>
      </w:r>
      <w:r>
        <w:tab/>
        <w:t>Bloomington Heights</w:t>
      </w:r>
    </w:p>
    <w:p w:rsidR="005511D2" w:rsidRDefault="005511D2" w:rsidP="005511D2">
      <w:r>
        <w:t xml:space="preserve">       Blueste</w:t>
      </w:r>
      <w:r>
        <w:tab/>
        <w:t>Bluestem</w:t>
      </w:r>
    </w:p>
    <w:p w:rsidR="005511D2" w:rsidRDefault="005511D2" w:rsidP="005511D2">
      <w:r>
        <w:t xml:space="preserve">       BrDale</w:t>
      </w:r>
      <w:r>
        <w:tab/>
        <w:t>Briardale</w:t>
      </w:r>
    </w:p>
    <w:p w:rsidR="005511D2" w:rsidRDefault="005511D2" w:rsidP="005511D2">
      <w:r>
        <w:t xml:space="preserve">       BrkSide</w:t>
      </w:r>
      <w:r>
        <w:tab/>
        <w:t>Brookside</w:t>
      </w:r>
    </w:p>
    <w:p w:rsidR="005511D2" w:rsidRDefault="005511D2" w:rsidP="005511D2">
      <w:r>
        <w:t xml:space="preserve">       ClearCr</w:t>
      </w:r>
      <w:r>
        <w:tab/>
        <w:t>Clear Creek</w:t>
      </w:r>
    </w:p>
    <w:p w:rsidR="005511D2" w:rsidRDefault="005511D2" w:rsidP="005511D2">
      <w:r>
        <w:t xml:space="preserve">       CollgCr</w:t>
      </w:r>
      <w:r>
        <w:tab/>
        <w:t>College Creek</w:t>
      </w:r>
    </w:p>
    <w:p w:rsidR="005511D2" w:rsidRDefault="005511D2" w:rsidP="005511D2">
      <w:r>
        <w:t xml:space="preserve">       Crawfor</w:t>
      </w:r>
      <w:r>
        <w:tab/>
        <w:t>Crawford</w:t>
      </w:r>
    </w:p>
    <w:p w:rsidR="005511D2" w:rsidRDefault="005511D2" w:rsidP="005511D2">
      <w:r>
        <w:t xml:space="preserve">       Edwards</w:t>
      </w:r>
      <w:r>
        <w:tab/>
        <w:t>Edwards</w:t>
      </w:r>
    </w:p>
    <w:p w:rsidR="005511D2" w:rsidRDefault="005511D2" w:rsidP="005511D2">
      <w:r>
        <w:t xml:space="preserve">       Gilbert</w:t>
      </w:r>
      <w:r>
        <w:tab/>
        <w:t>Gilbert</w:t>
      </w:r>
    </w:p>
    <w:p w:rsidR="005511D2" w:rsidRDefault="005511D2" w:rsidP="005511D2">
      <w:r>
        <w:t xml:space="preserve">       IDOTRR</w:t>
      </w:r>
      <w:r>
        <w:tab/>
        <w:t>Iowa DOT and Rail Road</w:t>
      </w:r>
    </w:p>
    <w:p w:rsidR="005511D2" w:rsidRDefault="005511D2" w:rsidP="005511D2">
      <w:r>
        <w:t xml:space="preserve">       MeadowV</w:t>
      </w:r>
      <w:r>
        <w:tab/>
        <w:t>Meadow Village</w:t>
      </w:r>
    </w:p>
    <w:p w:rsidR="005511D2" w:rsidRDefault="005511D2" w:rsidP="005511D2">
      <w:r>
        <w:t xml:space="preserve">       Mitchel</w:t>
      </w:r>
      <w:r>
        <w:tab/>
        <w:t>Mitchell</w:t>
      </w:r>
    </w:p>
    <w:p w:rsidR="005511D2" w:rsidRDefault="005511D2" w:rsidP="005511D2">
      <w:r>
        <w:t xml:space="preserve">       Names</w:t>
      </w:r>
      <w:r>
        <w:tab/>
        <w:t>North Ames</w:t>
      </w:r>
    </w:p>
    <w:p w:rsidR="005511D2" w:rsidRDefault="005511D2" w:rsidP="005511D2">
      <w:r>
        <w:t xml:space="preserve">       NoRidge</w:t>
      </w:r>
      <w:r>
        <w:tab/>
        <w:t>Northridge</w:t>
      </w:r>
    </w:p>
    <w:p w:rsidR="005511D2" w:rsidRDefault="005511D2" w:rsidP="005511D2">
      <w:r>
        <w:t xml:space="preserve">       NPkVill</w:t>
      </w:r>
      <w:r>
        <w:tab/>
        <w:t>Northpark Villa</w:t>
      </w:r>
    </w:p>
    <w:p w:rsidR="005511D2" w:rsidRDefault="005511D2" w:rsidP="005511D2">
      <w:r>
        <w:t xml:space="preserve">       NridgHt</w:t>
      </w:r>
      <w:r>
        <w:tab/>
        <w:t>Northridge Heights</w:t>
      </w:r>
    </w:p>
    <w:p w:rsidR="005511D2" w:rsidRDefault="005511D2" w:rsidP="005511D2">
      <w:r>
        <w:t xml:space="preserve">       NWAmes</w:t>
      </w:r>
      <w:r>
        <w:tab/>
        <w:t>Northwest Ames</w:t>
      </w:r>
    </w:p>
    <w:p w:rsidR="005511D2" w:rsidRDefault="005511D2" w:rsidP="005511D2">
      <w:r>
        <w:t xml:space="preserve">       OldTown</w:t>
      </w:r>
      <w:r>
        <w:tab/>
        <w:t>Old Town</w:t>
      </w:r>
    </w:p>
    <w:p w:rsidR="005511D2" w:rsidRDefault="005511D2" w:rsidP="005511D2">
      <w:r>
        <w:t xml:space="preserve">       SWISU</w:t>
      </w:r>
      <w:r>
        <w:tab/>
        <w:t>South &amp; West of Iowa State University</w:t>
      </w:r>
    </w:p>
    <w:p w:rsidR="005511D2" w:rsidRDefault="005511D2" w:rsidP="005511D2">
      <w:r>
        <w:t xml:space="preserve">       Sawyer</w:t>
      </w:r>
      <w:r>
        <w:tab/>
        <w:t>Sawyer</w:t>
      </w:r>
    </w:p>
    <w:p w:rsidR="005511D2" w:rsidRDefault="005511D2" w:rsidP="005511D2">
      <w:r>
        <w:t xml:space="preserve">       SawyerW</w:t>
      </w:r>
      <w:r>
        <w:tab/>
        <w:t>Sawyer West</w:t>
      </w:r>
    </w:p>
    <w:p w:rsidR="005511D2" w:rsidRDefault="005511D2" w:rsidP="005511D2">
      <w:r>
        <w:t xml:space="preserve">       Somerst</w:t>
      </w:r>
      <w:r>
        <w:tab/>
        <w:t>Somerset</w:t>
      </w:r>
    </w:p>
    <w:p w:rsidR="005511D2" w:rsidRDefault="005511D2" w:rsidP="005511D2">
      <w:r>
        <w:t xml:space="preserve">       StoneBr</w:t>
      </w:r>
      <w:r>
        <w:tab/>
        <w:t>Stone Brook</w:t>
      </w:r>
    </w:p>
    <w:p w:rsidR="005511D2" w:rsidRDefault="005511D2" w:rsidP="005511D2">
      <w:r>
        <w:t xml:space="preserve">       Timber</w:t>
      </w:r>
      <w:r>
        <w:tab/>
        <w:t>Timberland</w:t>
      </w:r>
    </w:p>
    <w:p w:rsidR="005511D2" w:rsidRDefault="005511D2" w:rsidP="005511D2">
      <w:r>
        <w:t xml:space="preserve">       Veenker</w:t>
      </w:r>
      <w:r>
        <w:tab/>
        <w:t>Veenker</w:t>
      </w:r>
    </w:p>
    <w:p w:rsidR="005511D2" w:rsidRDefault="005511D2" w:rsidP="005511D2">
      <w:r>
        <w:tab/>
      </w:r>
      <w:r>
        <w:tab/>
      </w:r>
      <w:r>
        <w:tab/>
      </w:r>
    </w:p>
    <w:p w:rsidR="005511D2" w:rsidRDefault="005511D2" w:rsidP="005511D2">
      <w:r>
        <w:t>Condition1: Proximity to various conditions</w:t>
      </w:r>
    </w:p>
    <w:p w:rsidR="005511D2" w:rsidRDefault="005511D2" w:rsidP="005511D2">
      <w:r>
        <w:tab/>
      </w:r>
    </w:p>
    <w:p w:rsidR="005511D2" w:rsidRDefault="005511D2" w:rsidP="005511D2">
      <w:r>
        <w:t xml:space="preserve">       Artery</w:t>
      </w:r>
      <w:r>
        <w:tab/>
        <w:t>Adjacent to arterial street</w:t>
      </w:r>
    </w:p>
    <w:p w:rsidR="005511D2" w:rsidRDefault="005511D2" w:rsidP="005511D2">
      <w:r>
        <w:lastRenderedPageBreak/>
        <w:t xml:space="preserve">       Feedr</w:t>
      </w:r>
      <w:r>
        <w:tab/>
        <w:t>Adjacent to feeder street</w:t>
      </w:r>
      <w:r>
        <w:tab/>
      </w:r>
    </w:p>
    <w:p w:rsidR="005511D2" w:rsidRDefault="005511D2" w:rsidP="005511D2">
      <w:r>
        <w:t xml:space="preserve">       Norm</w:t>
      </w:r>
      <w:r>
        <w:tab/>
        <w:t>Normal</w:t>
      </w:r>
      <w:r>
        <w:tab/>
      </w:r>
    </w:p>
    <w:p w:rsidR="005511D2" w:rsidRDefault="005511D2" w:rsidP="005511D2">
      <w:r>
        <w:t xml:space="preserve">       RRNn</w:t>
      </w:r>
      <w:r>
        <w:tab/>
        <w:t>Within 200' of North-South Railroad</w:t>
      </w:r>
    </w:p>
    <w:p w:rsidR="005511D2" w:rsidRDefault="005511D2" w:rsidP="005511D2">
      <w:r>
        <w:t xml:space="preserve">       RRAn</w:t>
      </w:r>
      <w:r>
        <w:tab/>
        <w:t>Adjacent to North-South Railroad</w:t>
      </w:r>
    </w:p>
    <w:p w:rsidR="005511D2" w:rsidRDefault="005511D2" w:rsidP="005511D2">
      <w:r>
        <w:t xml:space="preserve">       PosN</w:t>
      </w:r>
      <w:r>
        <w:tab/>
        <w:t>Near positive off-site feature--park, greenbelt, etc.</w:t>
      </w:r>
    </w:p>
    <w:p w:rsidR="005511D2" w:rsidRDefault="005511D2" w:rsidP="005511D2">
      <w:r>
        <w:t xml:space="preserve">       PosA</w:t>
      </w:r>
      <w:r>
        <w:tab/>
        <w:t>Adjacent to postive off-site feature</w:t>
      </w:r>
    </w:p>
    <w:p w:rsidR="005511D2" w:rsidRDefault="005511D2" w:rsidP="005511D2">
      <w:r>
        <w:t xml:space="preserve">       RRNe</w:t>
      </w:r>
      <w:r>
        <w:tab/>
        <w:t>Within 200' of East-West Railroad</w:t>
      </w:r>
    </w:p>
    <w:p w:rsidR="005511D2" w:rsidRDefault="005511D2" w:rsidP="005511D2">
      <w:r>
        <w:t xml:space="preserve">       RRAe</w:t>
      </w:r>
      <w:r>
        <w:tab/>
        <w:t>Adjacent to East-West Railroad</w:t>
      </w:r>
    </w:p>
    <w:p w:rsidR="005511D2" w:rsidRDefault="005511D2" w:rsidP="005511D2">
      <w:r>
        <w:tab/>
      </w:r>
    </w:p>
    <w:p w:rsidR="005511D2" w:rsidRDefault="005511D2" w:rsidP="005511D2">
      <w:r>
        <w:t>Condition2: Proximity to various conditions (if more than one is present)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 xml:space="preserve">       Artery</w:t>
      </w:r>
      <w:r>
        <w:tab/>
        <w:t>Adjacent to arterial street</w:t>
      </w:r>
    </w:p>
    <w:p w:rsidR="005511D2" w:rsidRDefault="005511D2" w:rsidP="005511D2">
      <w:r>
        <w:t xml:space="preserve">       Feedr</w:t>
      </w:r>
      <w:r>
        <w:tab/>
        <w:t>Adjacent to feeder street</w:t>
      </w:r>
      <w:r>
        <w:tab/>
      </w:r>
    </w:p>
    <w:p w:rsidR="005511D2" w:rsidRDefault="005511D2" w:rsidP="005511D2">
      <w:r>
        <w:t xml:space="preserve">       Norm</w:t>
      </w:r>
      <w:r>
        <w:tab/>
        <w:t>Normal</w:t>
      </w:r>
      <w:r>
        <w:tab/>
      </w:r>
    </w:p>
    <w:p w:rsidR="005511D2" w:rsidRDefault="005511D2" w:rsidP="005511D2">
      <w:r>
        <w:t xml:space="preserve">       RRNn</w:t>
      </w:r>
      <w:r>
        <w:tab/>
        <w:t>Within 200' of North-South Railroad</w:t>
      </w:r>
    </w:p>
    <w:p w:rsidR="005511D2" w:rsidRDefault="005511D2" w:rsidP="005511D2">
      <w:r>
        <w:t xml:space="preserve">       RRAn</w:t>
      </w:r>
      <w:r>
        <w:tab/>
        <w:t>Adjacent to North-South Railroad</w:t>
      </w:r>
    </w:p>
    <w:p w:rsidR="005511D2" w:rsidRDefault="005511D2" w:rsidP="005511D2">
      <w:r>
        <w:t xml:space="preserve">       PosN</w:t>
      </w:r>
      <w:r>
        <w:tab/>
        <w:t>Near positive off-site feature--park, greenbelt, etc.</w:t>
      </w:r>
    </w:p>
    <w:p w:rsidR="005511D2" w:rsidRDefault="005511D2" w:rsidP="005511D2">
      <w:r>
        <w:t xml:space="preserve">       PosA</w:t>
      </w:r>
      <w:r>
        <w:tab/>
        <w:t>Adjacent to postive off-site feature</w:t>
      </w:r>
    </w:p>
    <w:p w:rsidR="005511D2" w:rsidRDefault="005511D2" w:rsidP="005511D2">
      <w:r>
        <w:t xml:space="preserve">       RRNe</w:t>
      </w:r>
      <w:r>
        <w:tab/>
        <w:t>Within 200' of East-West Railroad</w:t>
      </w:r>
    </w:p>
    <w:p w:rsidR="005511D2" w:rsidRDefault="005511D2" w:rsidP="005511D2">
      <w:r>
        <w:t xml:space="preserve">       RRAe</w:t>
      </w:r>
      <w:r>
        <w:tab/>
        <w:t>Adjacent to East-West Railroad</w:t>
      </w:r>
    </w:p>
    <w:p w:rsidR="005511D2" w:rsidRDefault="005511D2" w:rsidP="005511D2">
      <w:r>
        <w:tab/>
      </w:r>
    </w:p>
    <w:p w:rsidR="005511D2" w:rsidRDefault="005511D2" w:rsidP="005511D2">
      <w:r>
        <w:t>BldgType: Type of dwelling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 xml:space="preserve">       1Fam</w:t>
      </w:r>
      <w:r>
        <w:tab/>
        <w:t>Single-family Detached</w:t>
      </w:r>
      <w:r>
        <w:tab/>
      </w:r>
    </w:p>
    <w:p w:rsidR="005511D2" w:rsidRDefault="005511D2" w:rsidP="005511D2">
      <w:r>
        <w:t xml:space="preserve">       2FmCon</w:t>
      </w:r>
      <w:r>
        <w:tab/>
        <w:t>Two-family Conversion; originally built as one-family dwelling</w:t>
      </w:r>
    </w:p>
    <w:p w:rsidR="005511D2" w:rsidRDefault="005511D2" w:rsidP="005511D2">
      <w:r>
        <w:t xml:space="preserve">       Duplx</w:t>
      </w:r>
      <w:r>
        <w:tab/>
        <w:t>Duplex</w:t>
      </w:r>
    </w:p>
    <w:p w:rsidR="005511D2" w:rsidRDefault="005511D2" w:rsidP="005511D2">
      <w:r>
        <w:t xml:space="preserve">       TwnhsE</w:t>
      </w:r>
      <w:r>
        <w:tab/>
        <w:t>Townhouse End Unit</w:t>
      </w:r>
    </w:p>
    <w:p w:rsidR="005511D2" w:rsidRDefault="005511D2" w:rsidP="005511D2">
      <w:r>
        <w:t xml:space="preserve">       TwnhsI</w:t>
      </w:r>
      <w:r>
        <w:tab/>
        <w:t>Townhouse Inside Unit</w:t>
      </w:r>
    </w:p>
    <w:p w:rsidR="005511D2" w:rsidRDefault="005511D2" w:rsidP="005511D2">
      <w:r>
        <w:tab/>
      </w:r>
    </w:p>
    <w:p w:rsidR="005511D2" w:rsidRDefault="005511D2" w:rsidP="005511D2">
      <w:r>
        <w:lastRenderedPageBreak/>
        <w:t>HouseStyle: Style of dwelling</w:t>
      </w:r>
    </w:p>
    <w:p w:rsidR="005511D2" w:rsidRDefault="005511D2" w:rsidP="005511D2">
      <w:r>
        <w:tab/>
      </w:r>
    </w:p>
    <w:p w:rsidR="005511D2" w:rsidRDefault="005511D2" w:rsidP="005511D2">
      <w:r>
        <w:t xml:space="preserve">       1Story</w:t>
      </w:r>
      <w:r>
        <w:tab/>
        <w:t>One story</w:t>
      </w:r>
    </w:p>
    <w:p w:rsidR="005511D2" w:rsidRDefault="005511D2" w:rsidP="005511D2">
      <w:r>
        <w:t xml:space="preserve">       1.5Fin</w:t>
      </w:r>
      <w:r>
        <w:tab/>
        <w:t>One and one-half story: 2nd level finished</w:t>
      </w:r>
    </w:p>
    <w:p w:rsidR="005511D2" w:rsidRDefault="005511D2" w:rsidP="005511D2">
      <w:r>
        <w:t xml:space="preserve">       1.5Unf</w:t>
      </w:r>
      <w:r>
        <w:tab/>
        <w:t>One and one-half story: 2nd level unfinished</w:t>
      </w:r>
    </w:p>
    <w:p w:rsidR="005511D2" w:rsidRDefault="005511D2" w:rsidP="005511D2">
      <w:r>
        <w:t xml:space="preserve">       2Story</w:t>
      </w:r>
      <w:r>
        <w:tab/>
        <w:t>Two story</w:t>
      </w:r>
    </w:p>
    <w:p w:rsidR="005511D2" w:rsidRDefault="005511D2" w:rsidP="005511D2">
      <w:r>
        <w:t xml:space="preserve">       2.5Fin</w:t>
      </w:r>
      <w:r>
        <w:tab/>
        <w:t>Two and one-half story: 2nd level finished</w:t>
      </w:r>
    </w:p>
    <w:p w:rsidR="005511D2" w:rsidRDefault="005511D2" w:rsidP="005511D2">
      <w:r>
        <w:t xml:space="preserve">       2.5Unf</w:t>
      </w:r>
      <w:r>
        <w:tab/>
        <w:t>Two and one-half story: 2nd level unfinished</w:t>
      </w:r>
    </w:p>
    <w:p w:rsidR="005511D2" w:rsidRDefault="005511D2" w:rsidP="005511D2">
      <w:r>
        <w:t xml:space="preserve">       SFoyer</w:t>
      </w:r>
      <w:r>
        <w:tab/>
        <w:t>Split Foyer</w:t>
      </w:r>
    </w:p>
    <w:p w:rsidR="005511D2" w:rsidRDefault="005511D2" w:rsidP="005511D2">
      <w:r>
        <w:t xml:space="preserve">       SLvl</w:t>
      </w:r>
      <w:r>
        <w:tab/>
        <w:t>Split Level</w:t>
      </w:r>
    </w:p>
    <w:p w:rsidR="005511D2" w:rsidRDefault="005511D2" w:rsidP="005511D2">
      <w:r>
        <w:tab/>
      </w:r>
    </w:p>
    <w:p w:rsidR="005511D2" w:rsidRDefault="005511D2" w:rsidP="005511D2">
      <w:r>
        <w:t>OverallQual: Rates the overall material and finish of the house</w:t>
      </w:r>
    </w:p>
    <w:p w:rsidR="005511D2" w:rsidRDefault="005511D2" w:rsidP="005511D2"/>
    <w:p w:rsidR="005511D2" w:rsidRDefault="005511D2" w:rsidP="005511D2">
      <w:r>
        <w:t xml:space="preserve">       10</w:t>
      </w:r>
      <w:r>
        <w:tab/>
        <w:t>Very Excellent</w:t>
      </w:r>
    </w:p>
    <w:p w:rsidR="005511D2" w:rsidRDefault="005511D2" w:rsidP="005511D2">
      <w:r>
        <w:t xml:space="preserve">       9</w:t>
      </w:r>
      <w:r>
        <w:tab/>
        <w:t>Excellent</w:t>
      </w:r>
    </w:p>
    <w:p w:rsidR="005511D2" w:rsidRDefault="005511D2" w:rsidP="005511D2">
      <w:r>
        <w:t xml:space="preserve">       8</w:t>
      </w:r>
      <w:r>
        <w:tab/>
        <w:t>Very Good</w:t>
      </w:r>
    </w:p>
    <w:p w:rsidR="005511D2" w:rsidRDefault="005511D2" w:rsidP="005511D2">
      <w:r>
        <w:t xml:space="preserve">       7</w:t>
      </w:r>
      <w:r>
        <w:tab/>
        <w:t>Good</w:t>
      </w:r>
    </w:p>
    <w:p w:rsidR="005511D2" w:rsidRDefault="005511D2" w:rsidP="005511D2">
      <w:r>
        <w:t xml:space="preserve">       6</w:t>
      </w:r>
      <w:r>
        <w:tab/>
        <w:t>Above Average</w:t>
      </w:r>
    </w:p>
    <w:p w:rsidR="005511D2" w:rsidRDefault="005511D2" w:rsidP="005511D2">
      <w:r>
        <w:t xml:space="preserve">       5</w:t>
      </w:r>
      <w:r>
        <w:tab/>
        <w:t>Average</w:t>
      </w:r>
    </w:p>
    <w:p w:rsidR="005511D2" w:rsidRDefault="005511D2" w:rsidP="005511D2">
      <w:r>
        <w:t xml:space="preserve">       4</w:t>
      </w:r>
      <w:r>
        <w:tab/>
        <w:t>Below Average</w:t>
      </w:r>
    </w:p>
    <w:p w:rsidR="005511D2" w:rsidRDefault="005511D2" w:rsidP="005511D2">
      <w:r>
        <w:t xml:space="preserve">       3</w:t>
      </w:r>
      <w:r>
        <w:tab/>
        <w:t>Fair</w:t>
      </w:r>
    </w:p>
    <w:p w:rsidR="005511D2" w:rsidRDefault="005511D2" w:rsidP="005511D2">
      <w:r>
        <w:t xml:space="preserve">       2</w:t>
      </w:r>
      <w:r>
        <w:tab/>
        <w:t>Poor</w:t>
      </w:r>
    </w:p>
    <w:p w:rsidR="005511D2" w:rsidRDefault="005511D2" w:rsidP="005511D2">
      <w:r>
        <w:t xml:space="preserve">       1</w:t>
      </w:r>
      <w:r>
        <w:tab/>
        <w:t>Very Poor</w:t>
      </w:r>
    </w:p>
    <w:p w:rsidR="005511D2" w:rsidRDefault="005511D2" w:rsidP="005511D2">
      <w:r>
        <w:tab/>
      </w:r>
    </w:p>
    <w:p w:rsidR="005511D2" w:rsidRDefault="005511D2" w:rsidP="005511D2">
      <w:r>
        <w:t>OverallCond: Rates the overall condition of the house</w:t>
      </w:r>
    </w:p>
    <w:p w:rsidR="005511D2" w:rsidRDefault="005511D2" w:rsidP="005511D2"/>
    <w:p w:rsidR="005511D2" w:rsidRDefault="005511D2" w:rsidP="005511D2">
      <w:r>
        <w:t xml:space="preserve">       10</w:t>
      </w:r>
      <w:r>
        <w:tab/>
        <w:t>Very Excellent</w:t>
      </w:r>
    </w:p>
    <w:p w:rsidR="005511D2" w:rsidRDefault="005511D2" w:rsidP="005511D2">
      <w:r>
        <w:t xml:space="preserve">       9</w:t>
      </w:r>
      <w:r>
        <w:tab/>
        <w:t>Excellent</w:t>
      </w:r>
    </w:p>
    <w:p w:rsidR="005511D2" w:rsidRDefault="005511D2" w:rsidP="005511D2">
      <w:r>
        <w:t xml:space="preserve">       8</w:t>
      </w:r>
      <w:r>
        <w:tab/>
        <w:t>Very Good</w:t>
      </w:r>
    </w:p>
    <w:p w:rsidR="005511D2" w:rsidRDefault="005511D2" w:rsidP="005511D2">
      <w:r>
        <w:lastRenderedPageBreak/>
        <w:t xml:space="preserve">       7</w:t>
      </w:r>
      <w:r>
        <w:tab/>
        <w:t>Good</w:t>
      </w:r>
    </w:p>
    <w:p w:rsidR="005511D2" w:rsidRDefault="005511D2" w:rsidP="005511D2">
      <w:r>
        <w:t xml:space="preserve">       6</w:t>
      </w:r>
      <w:r>
        <w:tab/>
        <w:t>Above Average</w:t>
      </w:r>
      <w:r>
        <w:tab/>
      </w:r>
    </w:p>
    <w:p w:rsidR="005511D2" w:rsidRDefault="005511D2" w:rsidP="005511D2">
      <w:r>
        <w:t xml:space="preserve">       5</w:t>
      </w:r>
      <w:r>
        <w:tab/>
        <w:t>Average</w:t>
      </w:r>
    </w:p>
    <w:p w:rsidR="005511D2" w:rsidRDefault="005511D2" w:rsidP="005511D2">
      <w:r>
        <w:t xml:space="preserve">       4</w:t>
      </w:r>
      <w:r>
        <w:tab/>
        <w:t>Below Average</w:t>
      </w:r>
      <w:r>
        <w:tab/>
      </w:r>
    </w:p>
    <w:p w:rsidR="005511D2" w:rsidRDefault="005511D2" w:rsidP="005511D2">
      <w:r>
        <w:t xml:space="preserve">       3</w:t>
      </w:r>
      <w:r>
        <w:tab/>
        <w:t>Fair</w:t>
      </w:r>
    </w:p>
    <w:p w:rsidR="005511D2" w:rsidRDefault="005511D2" w:rsidP="005511D2">
      <w:r>
        <w:t xml:space="preserve">       2</w:t>
      </w:r>
      <w:r>
        <w:tab/>
        <w:t>Poor</w:t>
      </w:r>
    </w:p>
    <w:p w:rsidR="005511D2" w:rsidRDefault="005511D2" w:rsidP="005511D2">
      <w:r>
        <w:t xml:space="preserve">       1</w:t>
      </w:r>
      <w:r>
        <w:tab/>
        <w:t>Very Poor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YearBuilt: Original construction date</w:t>
      </w:r>
    </w:p>
    <w:p w:rsidR="005511D2" w:rsidRDefault="005511D2" w:rsidP="005511D2"/>
    <w:p w:rsidR="005511D2" w:rsidRDefault="005511D2" w:rsidP="005511D2">
      <w:r>
        <w:t>YearRemodAdd: Remodel date (same as construction date if no remodeling or additions)</w:t>
      </w:r>
    </w:p>
    <w:p w:rsidR="005511D2" w:rsidRDefault="005511D2" w:rsidP="005511D2"/>
    <w:p w:rsidR="005511D2" w:rsidRDefault="005511D2" w:rsidP="005511D2">
      <w:r>
        <w:t>RoofStyle: Type of roof</w:t>
      </w:r>
    </w:p>
    <w:p w:rsidR="005511D2" w:rsidRDefault="005511D2" w:rsidP="005511D2"/>
    <w:p w:rsidR="005511D2" w:rsidRDefault="005511D2" w:rsidP="005511D2">
      <w:r>
        <w:t xml:space="preserve">       Flat</w:t>
      </w:r>
      <w:r>
        <w:tab/>
        <w:t>Flat</w:t>
      </w:r>
    </w:p>
    <w:p w:rsidR="005511D2" w:rsidRDefault="005511D2" w:rsidP="005511D2">
      <w:r>
        <w:t xml:space="preserve">       Gable</w:t>
      </w:r>
      <w:r>
        <w:tab/>
        <w:t>Gable</w:t>
      </w:r>
    </w:p>
    <w:p w:rsidR="005511D2" w:rsidRDefault="005511D2" w:rsidP="005511D2">
      <w:r>
        <w:t xml:space="preserve">       Gambrel</w:t>
      </w:r>
      <w:r>
        <w:tab/>
        <w:t>Gabrel (Barn)</w:t>
      </w:r>
    </w:p>
    <w:p w:rsidR="005511D2" w:rsidRDefault="005511D2" w:rsidP="005511D2">
      <w:r>
        <w:t xml:space="preserve">       Hip</w:t>
      </w:r>
      <w:r>
        <w:tab/>
        <w:t>Hip</w:t>
      </w:r>
    </w:p>
    <w:p w:rsidR="005511D2" w:rsidRDefault="005511D2" w:rsidP="005511D2">
      <w:r>
        <w:t xml:space="preserve">       Mansard</w:t>
      </w:r>
      <w:r>
        <w:tab/>
        <w:t>Mansard</w:t>
      </w:r>
    </w:p>
    <w:p w:rsidR="005511D2" w:rsidRDefault="005511D2" w:rsidP="005511D2">
      <w:r>
        <w:t xml:space="preserve">       Shed</w:t>
      </w:r>
      <w:r>
        <w:tab/>
        <w:t>Shed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RoofMatl: Roof material</w:t>
      </w:r>
    </w:p>
    <w:p w:rsidR="005511D2" w:rsidRDefault="005511D2" w:rsidP="005511D2"/>
    <w:p w:rsidR="005511D2" w:rsidRDefault="005511D2" w:rsidP="005511D2">
      <w:r>
        <w:t xml:space="preserve">       ClyTile</w:t>
      </w:r>
      <w:r>
        <w:tab/>
        <w:t>Clay or Tile</w:t>
      </w:r>
    </w:p>
    <w:p w:rsidR="005511D2" w:rsidRDefault="005511D2" w:rsidP="005511D2">
      <w:r>
        <w:t xml:space="preserve">       CompShg</w:t>
      </w:r>
      <w:r>
        <w:tab/>
        <w:t>Standard (Composite) Shingle</w:t>
      </w:r>
    </w:p>
    <w:p w:rsidR="005511D2" w:rsidRDefault="005511D2" w:rsidP="005511D2">
      <w:r>
        <w:t xml:space="preserve">       Membran</w:t>
      </w:r>
      <w:r>
        <w:tab/>
        <w:t>Membrane</w:t>
      </w:r>
    </w:p>
    <w:p w:rsidR="005511D2" w:rsidRDefault="005511D2" w:rsidP="005511D2">
      <w:r>
        <w:t xml:space="preserve">       Metal</w:t>
      </w:r>
      <w:r>
        <w:tab/>
        <w:t>Metal</w:t>
      </w:r>
    </w:p>
    <w:p w:rsidR="005511D2" w:rsidRDefault="005511D2" w:rsidP="005511D2">
      <w:r>
        <w:t xml:space="preserve">       Roll</w:t>
      </w:r>
      <w:r>
        <w:tab/>
        <w:t>Roll</w:t>
      </w:r>
    </w:p>
    <w:p w:rsidR="005511D2" w:rsidRDefault="005511D2" w:rsidP="005511D2">
      <w:r>
        <w:t xml:space="preserve">       Tar&amp;Grv</w:t>
      </w:r>
      <w:r>
        <w:tab/>
        <w:t>Gravel &amp; Tar</w:t>
      </w:r>
    </w:p>
    <w:p w:rsidR="005511D2" w:rsidRDefault="005511D2" w:rsidP="005511D2">
      <w:r>
        <w:lastRenderedPageBreak/>
        <w:t xml:space="preserve">       WdShake</w:t>
      </w:r>
      <w:r>
        <w:tab/>
        <w:t>Wood Shakes</w:t>
      </w:r>
    </w:p>
    <w:p w:rsidR="005511D2" w:rsidRDefault="005511D2" w:rsidP="005511D2">
      <w:r>
        <w:t xml:space="preserve">       WdShngl</w:t>
      </w:r>
      <w:r>
        <w:tab/>
        <w:t>Wood Shingles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Exterior1st: Exterior covering on house</w:t>
      </w:r>
    </w:p>
    <w:p w:rsidR="005511D2" w:rsidRDefault="005511D2" w:rsidP="005511D2"/>
    <w:p w:rsidR="005511D2" w:rsidRDefault="005511D2" w:rsidP="005511D2">
      <w:r>
        <w:t xml:space="preserve">       AsbShng</w:t>
      </w:r>
      <w:r>
        <w:tab/>
        <w:t>Asbestos Shingles</w:t>
      </w:r>
    </w:p>
    <w:p w:rsidR="005511D2" w:rsidRDefault="005511D2" w:rsidP="005511D2">
      <w:r>
        <w:t xml:space="preserve">       AsphShn</w:t>
      </w:r>
      <w:r>
        <w:tab/>
        <w:t>Asphalt Shingles</w:t>
      </w:r>
    </w:p>
    <w:p w:rsidR="005511D2" w:rsidRDefault="005511D2" w:rsidP="005511D2">
      <w:r>
        <w:t xml:space="preserve">       BrkComm</w:t>
      </w:r>
      <w:r>
        <w:tab/>
        <w:t>Brick Common</w:t>
      </w:r>
    </w:p>
    <w:p w:rsidR="005511D2" w:rsidRDefault="005511D2" w:rsidP="005511D2">
      <w:r>
        <w:t xml:space="preserve">       BrkFace</w:t>
      </w:r>
      <w:r>
        <w:tab/>
        <w:t>Brick Face</w:t>
      </w:r>
    </w:p>
    <w:p w:rsidR="005511D2" w:rsidRDefault="005511D2" w:rsidP="005511D2">
      <w:r>
        <w:t xml:space="preserve">       CBlock</w:t>
      </w:r>
      <w:r>
        <w:tab/>
        <w:t>Cinder Block</w:t>
      </w:r>
    </w:p>
    <w:p w:rsidR="005511D2" w:rsidRDefault="005511D2" w:rsidP="005511D2">
      <w:r>
        <w:t xml:space="preserve">       CemntBd</w:t>
      </w:r>
      <w:r>
        <w:tab/>
        <w:t>Cement Board</w:t>
      </w:r>
    </w:p>
    <w:p w:rsidR="005511D2" w:rsidRDefault="005511D2" w:rsidP="005511D2">
      <w:r>
        <w:t xml:space="preserve">       HdBoard</w:t>
      </w:r>
      <w:r>
        <w:tab/>
        <w:t>Hard Board</w:t>
      </w:r>
    </w:p>
    <w:p w:rsidR="005511D2" w:rsidRDefault="005511D2" w:rsidP="005511D2">
      <w:r>
        <w:t xml:space="preserve">       ImStucc</w:t>
      </w:r>
      <w:r>
        <w:tab/>
        <w:t>Imitation Stucco</w:t>
      </w:r>
    </w:p>
    <w:p w:rsidR="005511D2" w:rsidRDefault="005511D2" w:rsidP="005511D2">
      <w:r>
        <w:t xml:space="preserve">       MetalSd</w:t>
      </w:r>
      <w:r>
        <w:tab/>
        <w:t>Metal Siding</w:t>
      </w:r>
    </w:p>
    <w:p w:rsidR="005511D2" w:rsidRDefault="005511D2" w:rsidP="005511D2">
      <w:r>
        <w:t xml:space="preserve">       Other</w:t>
      </w:r>
      <w:r>
        <w:tab/>
        <w:t>Other</w:t>
      </w:r>
    </w:p>
    <w:p w:rsidR="005511D2" w:rsidRDefault="005511D2" w:rsidP="005511D2">
      <w:r>
        <w:t xml:space="preserve">       Plywood</w:t>
      </w:r>
      <w:r>
        <w:tab/>
        <w:t>Plywood</w:t>
      </w:r>
    </w:p>
    <w:p w:rsidR="005511D2" w:rsidRDefault="005511D2" w:rsidP="005511D2">
      <w:r>
        <w:t xml:space="preserve">       PreCast</w:t>
      </w:r>
      <w:r>
        <w:tab/>
        <w:t>PreCast</w:t>
      </w:r>
      <w:r>
        <w:tab/>
      </w:r>
    </w:p>
    <w:p w:rsidR="005511D2" w:rsidRDefault="005511D2" w:rsidP="005511D2">
      <w:r>
        <w:t xml:space="preserve">       Stone</w:t>
      </w:r>
      <w:r>
        <w:tab/>
        <w:t>Stone</w:t>
      </w:r>
    </w:p>
    <w:p w:rsidR="005511D2" w:rsidRDefault="005511D2" w:rsidP="005511D2">
      <w:r>
        <w:t xml:space="preserve">       Stucco</w:t>
      </w:r>
      <w:r>
        <w:tab/>
        <w:t>Stucco</w:t>
      </w:r>
    </w:p>
    <w:p w:rsidR="005511D2" w:rsidRDefault="005511D2" w:rsidP="005511D2">
      <w:r>
        <w:t xml:space="preserve">       VinylSd</w:t>
      </w:r>
      <w:r>
        <w:tab/>
        <w:t>Vinyl Siding</w:t>
      </w:r>
    </w:p>
    <w:p w:rsidR="005511D2" w:rsidRDefault="005511D2" w:rsidP="005511D2">
      <w:r>
        <w:t xml:space="preserve">       Wd Sdng</w:t>
      </w:r>
      <w:r>
        <w:tab/>
        <w:t>Wood Siding</w:t>
      </w:r>
    </w:p>
    <w:p w:rsidR="005511D2" w:rsidRDefault="005511D2" w:rsidP="005511D2">
      <w:r>
        <w:t xml:space="preserve">       WdShing</w:t>
      </w:r>
      <w:r>
        <w:tab/>
        <w:t>Wood Shingles</w:t>
      </w:r>
    </w:p>
    <w:p w:rsidR="005511D2" w:rsidRDefault="005511D2" w:rsidP="005511D2">
      <w:r>
        <w:tab/>
      </w:r>
    </w:p>
    <w:p w:rsidR="005511D2" w:rsidRDefault="005511D2" w:rsidP="005511D2">
      <w:r>
        <w:t>Exterior2nd: Exterior covering on house (if more than one material)</w:t>
      </w:r>
    </w:p>
    <w:p w:rsidR="005511D2" w:rsidRDefault="005511D2" w:rsidP="005511D2"/>
    <w:p w:rsidR="005511D2" w:rsidRDefault="005511D2" w:rsidP="005511D2">
      <w:r>
        <w:t xml:space="preserve">       AsbShng</w:t>
      </w:r>
      <w:r>
        <w:tab/>
        <w:t>Asbestos Shingles</w:t>
      </w:r>
    </w:p>
    <w:p w:rsidR="005511D2" w:rsidRDefault="005511D2" w:rsidP="005511D2">
      <w:r>
        <w:t xml:space="preserve">       AsphShn</w:t>
      </w:r>
      <w:r>
        <w:tab/>
        <w:t>Asphalt Shingles</w:t>
      </w:r>
    </w:p>
    <w:p w:rsidR="005511D2" w:rsidRDefault="005511D2" w:rsidP="005511D2">
      <w:r>
        <w:t xml:space="preserve">       BrkComm</w:t>
      </w:r>
      <w:r>
        <w:tab/>
        <w:t>Brick Common</w:t>
      </w:r>
    </w:p>
    <w:p w:rsidR="005511D2" w:rsidRDefault="005511D2" w:rsidP="005511D2">
      <w:r>
        <w:t xml:space="preserve">       BrkFace</w:t>
      </w:r>
      <w:r>
        <w:tab/>
        <w:t>Brick Face</w:t>
      </w:r>
    </w:p>
    <w:p w:rsidR="005511D2" w:rsidRDefault="005511D2" w:rsidP="005511D2">
      <w:r>
        <w:lastRenderedPageBreak/>
        <w:t xml:space="preserve">       CBlock</w:t>
      </w:r>
      <w:r>
        <w:tab/>
        <w:t>Cinder Block</w:t>
      </w:r>
    </w:p>
    <w:p w:rsidR="005511D2" w:rsidRDefault="005511D2" w:rsidP="005511D2">
      <w:r>
        <w:t xml:space="preserve">       CemntBd</w:t>
      </w:r>
      <w:r>
        <w:tab/>
        <w:t>Cement Board</w:t>
      </w:r>
    </w:p>
    <w:p w:rsidR="005511D2" w:rsidRDefault="005511D2" w:rsidP="005511D2">
      <w:r>
        <w:t xml:space="preserve">       HdBoard</w:t>
      </w:r>
      <w:r>
        <w:tab/>
        <w:t>Hard Board</w:t>
      </w:r>
    </w:p>
    <w:p w:rsidR="005511D2" w:rsidRDefault="005511D2" w:rsidP="005511D2">
      <w:r>
        <w:t xml:space="preserve">       ImStucc</w:t>
      </w:r>
      <w:r>
        <w:tab/>
        <w:t>Imitation Stucco</w:t>
      </w:r>
    </w:p>
    <w:p w:rsidR="005511D2" w:rsidRDefault="005511D2" w:rsidP="005511D2">
      <w:r>
        <w:t xml:space="preserve">       MetalSd</w:t>
      </w:r>
      <w:r>
        <w:tab/>
        <w:t>Metal Siding</w:t>
      </w:r>
    </w:p>
    <w:p w:rsidR="005511D2" w:rsidRDefault="005511D2" w:rsidP="005511D2">
      <w:r>
        <w:t xml:space="preserve">       Other</w:t>
      </w:r>
      <w:r>
        <w:tab/>
        <w:t>Other</w:t>
      </w:r>
    </w:p>
    <w:p w:rsidR="005511D2" w:rsidRDefault="005511D2" w:rsidP="005511D2">
      <w:r>
        <w:t xml:space="preserve">       Plywood</w:t>
      </w:r>
      <w:r>
        <w:tab/>
        <w:t>Plywood</w:t>
      </w:r>
    </w:p>
    <w:p w:rsidR="005511D2" w:rsidRDefault="005511D2" w:rsidP="005511D2">
      <w:r>
        <w:t xml:space="preserve">       PreCast</w:t>
      </w:r>
      <w:r>
        <w:tab/>
        <w:t>PreCast</w:t>
      </w:r>
    </w:p>
    <w:p w:rsidR="005511D2" w:rsidRDefault="005511D2" w:rsidP="005511D2">
      <w:r>
        <w:t xml:space="preserve">       Stone</w:t>
      </w:r>
      <w:r>
        <w:tab/>
        <w:t>Stone</w:t>
      </w:r>
    </w:p>
    <w:p w:rsidR="005511D2" w:rsidRDefault="005511D2" w:rsidP="005511D2">
      <w:r>
        <w:t xml:space="preserve">       Stucco</w:t>
      </w:r>
      <w:r>
        <w:tab/>
        <w:t>Stucco</w:t>
      </w:r>
    </w:p>
    <w:p w:rsidR="005511D2" w:rsidRDefault="005511D2" w:rsidP="005511D2">
      <w:r>
        <w:t xml:space="preserve">       VinylSd</w:t>
      </w:r>
      <w:r>
        <w:tab/>
        <w:t>Vinyl Siding</w:t>
      </w:r>
    </w:p>
    <w:p w:rsidR="005511D2" w:rsidRDefault="005511D2" w:rsidP="005511D2">
      <w:r>
        <w:t xml:space="preserve">       Wd Sdng</w:t>
      </w:r>
      <w:r>
        <w:tab/>
        <w:t>Wood Siding</w:t>
      </w:r>
    </w:p>
    <w:p w:rsidR="005511D2" w:rsidRDefault="005511D2" w:rsidP="005511D2">
      <w:r>
        <w:t xml:space="preserve">       WdShing</w:t>
      </w:r>
      <w:r>
        <w:tab/>
        <w:t>Wood Shingles</w:t>
      </w:r>
    </w:p>
    <w:p w:rsidR="005511D2" w:rsidRDefault="005511D2" w:rsidP="005511D2">
      <w:r>
        <w:tab/>
      </w:r>
    </w:p>
    <w:p w:rsidR="005511D2" w:rsidRDefault="005511D2" w:rsidP="005511D2">
      <w:r>
        <w:t>MasVnrType: Masonry veneer type</w:t>
      </w:r>
    </w:p>
    <w:p w:rsidR="005511D2" w:rsidRDefault="005511D2" w:rsidP="005511D2"/>
    <w:p w:rsidR="005511D2" w:rsidRDefault="005511D2" w:rsidP="005511D2">
      <w:r>
        <w:t xml:space="preserve">       BrkCmn</w:t>
      </w:r>
      <w:r>
        <w:tab/>
        <w:t>Brick Common</w:t>
      </w:r>
    </w:p>
    <w:p w:rsidR="005511D2" w:rsidRDefault="005511D2" w:rsidP="005511D2">
      <w:r>
        <w:t xml:space="preserve">       BrkFace</w:t>
      </w:r>
      <w:r>
        <w:tab/>
        <w:t>Brick Face</w:t>
      </w:r>
    </w:p>
    <w:p w:rsidR="005511D2" w:rsidRDefault="005511D2" w:rsidP="005511D2">
      <w:r>
        <w:t xml:space="preserve">       CBlock</w:t>
      </w:r>
      <w:r>
        <w:tab/>
        <w:t>Cinder Block</w:t>
      </w:r>
    </w:p>
    <w:p w:rsidR="005511D2" w:rsidRDefault="005511D2" w:rsidP="005511D2">
      <w:r>
        <w:t xml:space="preserve">       None</w:t>
      </w:r>
      <w:r>
        <w:tab/>
        <w:t>None</w:t>
      </w:r>
    </w:p>
    <w:p w:rsidR="005511D2" w:rsidRDefault="005511D2" w:rsidP="005511D2">
      <w:r>
        <w:t xml:space="preserve">       Stone</w:t>
      </w:r>
      <w:r>
        <w:tab/>
        <w:t>Stone</w:t>
      </w:r>
    </w:p>
    <w:p w:rsidR="005511D2" w:rsidRDefault="005511D2" w:rsidP="005511D2">
      <w:r>
        <w:tab/>
      </w:r>
    </w:p>
    <w:p w:rsidR="005511D2" w:rsidRDefault="005511D2" w:rsidP="005511D2">
      <w:r>
        <w:t>MasVnrArea: Masonry veneer area in square feet</w:t>
      </w:r>
    </w:p>
    <w:p w:rsidR="005511D2" w:rsidRDefault="005511D2" w:rsidP="005511D2"/>
    <w:p w:rsidR="005511D2" w:rsidRDefault="005511D2" w:rsidP="005511D2">
      <w:r>
        <w:t xml:space="preserve">ExterQual: Evaluates the quality of the material on the exterior 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 xml:space="preserve">       Ex</w:t>
      </w:r>
      <w:r>
        <w:tab/>
        <w:t>Excellent</w:t>
      </w:r>
    </w:p>
    <w:p w:rsidR="005511D2" w:rsidRDefault="005511D2" w:rsidP="005511D2">
      <w:r>
        <w:t xml:space="preserve">       Gd</w:t>
      </w:r>
      <w:r>
        <w:tab/>
        <w:t>Good</w:t>
      </w:r>
    </w:p>
    <w:p w:rsidR="005511D2" w:rsidRDefault="005511D2" w:rsidP="005511D2">
      <w:r>
        <w:t xml:space="preserve">       TA</w:t>
      </w:r>
      <w:r>
        <w:tab/>
        <w:t>Average/Typical</w:t>
      </w:r>
    </w:p>
    <w:p w:rsidR="005511D2" w:rsidRDefault="005511D2" w:rsidP="005511D2">
      <w:r>
        <w:lastRenderedPageBreak/>
        <w:t xml:space="preserve">       Fa</w:t>
      </w:r>
      <w:r>
        <w:tab/>
        <w:t>Fair</w:t>
      </w:r>
    </w:p>
    <w:p w:rsidR="005511D2" w:rsidRDefault="005511D2" w:rsidP="005511D2">
      <w:r>
        <w:t xml:space="preserve">       Po</w:t>
      </w:r>
      <w:r>
        <w:tab/>
        <w:t>Poor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ExterCond: Evaluates the present condition of the material on the exterior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 xml:space="preserve">       Ex</w:t>
      </w:r>
      <w:r>
        <w:tab/>
        <w:t>Excellent</w:t>
      </w:r>
    </w:p>
    <w:p w:rsidR="005511D2" w:rsidRDefault="005511D2" w:rsidP="005511D2">
      <w:r>
        <w:t xml:space="preserve">       Gd</w:t>
      </w:r>
      <w:r>
        <w:tab/>
        <w:t>Good</w:t>
      </w:r>
    </w:p>
    <w:p w:rsidR="005511D2" w:rsidRDefault="005511D2" w:rsidP="005511D2">
      <w:r>
        <w:t xml:space="preserve">       TA</w:t>
      </w:r>
      <w:r>
        <w:tab/>
        <w:t>Average/Typical</w:t>
      </w:r>
    </w:p>
    <w:p w:rsidR="005511D2" w:rsidRDefault="005511D2" w:rsidP="005511D2">
      <w:r>
        <w:t xml:space="preserve">       Fa</w:t>
      </w:r>
      <w:r>
        <w:tab/>
        <w:t>Fair</w:t>
      </w:r>
    </w:p>
    <w:p w:rsidR="005511D2" w:rsidRDefault="005511D2" w:rsidP="005511D2">
      <w:r>
        <w:t xml:space="preserve">       Po</w:t>
      </w:r>
      <w:r>
        <w:tab/>
        <w:t>Poor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Foundation: Type of foundation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 xml:space="preserve">       BrkTil</w:t>
      </w:r>
      <w:r>
        <w:tab/>
        <w:t>Brick &amp; Tile</w:t>
      </w:r>
    </w:p>
    <w:p w:rsidR="005511D2" w:rsidRDefault="005511D2" w:rsidP="005511D2">
      <w:r>
        <w:t xml:space="preserve">       CBlock</w:t>
      </w:r>
      <w:r>
        <w:tab/>
        <w:t>Cinder Block</w:t>
      </w:r>
    </w:p>
    <w:p w:rsidR="005511D2" w:rsidRDefault="005511D2" w:rsidP="005511D2">
      <w:r>
        <w:t xml:space="preserve">       PConc</w:t>
      </w:r>
      <w:r>
        <w:tab/>
        <w:t>Poured Contrete</w:t>
      </w:r>
      <w:r>
        <w:tab/>
      </w:r>
    </w:p>
    <w:p w:rsidR="005511D2" w:rsidRDefault="005511D2" w:rsidP="005511D2">
      <w:r>
        <w:t xml:space="preserve">       Slab</w:t>
      </w:r>
      <w:r>
        <w:tab/>
        <w:t>Slab</w:t>
      </w:r>
    </w:p>
    <w:p w:rsidR="005511D2" w:rsidRDefault="005511D2" w:rsidP="005511D2">
      <w:r>
        <w:t xml:space="preserve">       Stone</w:t>
      </w:r>
      <w:r>
        <w:tab/>
        <w:t>Stone</w:t>
      </w:r>
    </w:p>
    <w:p w:rsidR="005511D2" w:rsidRDefault="005511D2" w:rsidP="005511D2">
      <w:r>
        <w:t xml:space="preserve">       Wood</w:t>
      </w:r>
      <w:r>
        <w:tab/>
        <w:t>Wood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BsmtQual: Evaluates the height of the basement</w:t>
      </w:r>
    </w:p>
    <w:p w:rsidR="005511D2" w:rsidRDefault="005511D2" w:rsidP="005511D2"/>
    <w:p w:rsidR="005511D2" w:rsidRDefault="005511D2" w:rsidP="005511D2">
      <w:r>
        <w:t xml:space="preserve">       Ex</w:t>
      </w:r>
      <w:r>
        <w:tab/>
        <w:t>Excellent (100+ inches)</w:t>
      </w:r>
      <w:r>
        <w:tab/>
      </w:r>
    </w:p>
    <w:p w:rsidR="005511D2" w:rsidRDefault="005511D2" w:rsidP="005511D2">
      <w:r>
        <w:t xml:space="preserve">       Gd</w:t>
      </w:r>
      <w:r>
        <w:tab/>
        <w:t>Good (90-99 inches)</w:t>
      </w:r>
    </w:p>
    <w:p w:rsidR="005511D2" w:rsidRDefault="005511D2" w:rsidP="005511D2">
      <w:r>
        <w:t xml:space="preserve">       TA</w:t>
      </w:r>
      <w:r>
        <w:tab/>
        <w:t>Typical (80-89 inches)</w:t>
      </w:r>
    </w:p>
    <w:p w:rsidR="005511D2" w:rsidRDefault="005511D2" w:rsidP="005511D2">
      <w:r>
        <w:t xml:space="preserve">       Fa</w:t>
      </w:r>
      <w:r>
        <w:tab/>
        <w:t>Fair (70-79 inches)</w:t>
      </w:r>
    </w:p>
    <w:p w:rsidR="005511D2" w:rsidRDefault="005511D2" w:rsidP="005511D2">
      <w:r>
        <w:t xml:space="preserve">       Po</w:t>
      </w:r>
      <w:r>
        <w:tab/>
        <w:t>Poor (&lt;70 inches</w:t>
      </w:r>
    </w:p>
    <w:p w:rsidR="005511D2" w:rsidRDefault="005511D2" w:rsidP="005511D2">
      <w:r>
        <w:t xml:space="preserve">       NA</w:t>
      </w:r>
      <w:r>
        <w:tab/>
        <w:t>No Basement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lastRenderedPageBreak/>
        <w:t>BsmtCond: Evaluates the general condition of the basement</w:t>
      </w:r>
    </w:p>
    <w:p w:rsidR="005511D2" w:rsidRDefault="005511D2" w:rsidP="005511D2"/>
    <w:p w:rsidR="005511D2" w:rsidRDefault="005511D2" w:rsidP="005511D2">
      <w:r>
        <w:t xml:space="preserve">       Ex</w:t>
      </w:r>
      <w:r>
        <w:tab/>
        <w:t>Excellent</w:t>
      </w:r>
    </w:p>
    <w:p w:rsidR="005511D2" w:rsidRDefault="005511D2" w:rsidP="005511D2">
      <w:r>
        <w:t xml:space="preserve">       Gd</w:t>
      </w:r>
      <w:r>
        <w:tab/>
        <w:t>Good</w:t>
      </w:r>
    </w:p>
    <w:p w:rsidR="005511D2" w:rsidRDefault="005511D2" w:rsidP="005511D2">
      <w:r>
        <w:t xml:space="preserve">       TA</w:t>
      </w:r>
      <w:r>
        <w:tab/>
        <w:t>Typical - slight dampness allowed</w:t>
      </w:r>
    </w:p>
    <w:p w:rsidR="005511D2" w:rsidRDefault="005511D2" w:rsidP="005511D2">
      <w:r>
        <w:t xml:space="preserve">       Fa</w:t>
      </w:r>
      <w:r>
        <w:tab/>
        <w:t>Fair - dampness or some cracking or settling</w:t>
      </w:r>
    </w:p>
    <w:p w:rsidR="005511D2" w:rsidRDefault="005511D2" w:rsidP="005511D2">
      <w:r>
        <w:t xml:space="preserve">       Po</w:t>
      </w:r>
      <w:r>
        <w:tab/>
        <w:t>Poor - Severe cracking, settling, or wetness</w:t>
      </w:r>
    </w:p>
    <w:p w:rsidR="005511D2" w:rsidRDefault="005511D2" w:rsidP="005511D2">
      <w:r>
        <w:t xml:space="preserve">       NA</w:t>
      </w:r>
      <w:r>
        <w:tab/>
        <w:t>No Basement</w:t>
      </w:r>
    </w:p>
    <w:p w:rsidR="005511D2" w:rsidRDefault="005511D2" w:rsidP="005511D2">
      <w:r>
        <w:tab/>
      </w:r>
    </w:p>
    <w:p w:rsidR="005511D2" w:rsidRDefault="005511D2" w:rsidP="005511D2">
      <w:r>
        <w:t>BsmtExposure: Refers to walkout or garden level walls</w:t>
      </w:r>
    </w:p>
    <w:p w:rsidR="005511D2" w:rsidRDefault="005511D2" w:rsidP="005511D2"/>
    <w:p w:rsidR="005511D2" w:rsidRDefault="005511D2" w:rsidP="005511D2">
      <w:r>
        <w:t xml:space="preserve">       Gd</w:t>
      </w:r>
      <w:r>
        <w:tab/>
        <w:t>Good Exposure</w:t>
      </w:r>
    </w:p>
    <w:p w:rsidR="005511D2" w:rsidRDefault="005511D2" w:rsidP="005511D2">
      <w:r>
        <w:t xml:space="preserve">       Av</w:t>
      </w:r>
      <w:r>
        <w:tab/>
        <w:t>Average Exposure (split levels or foyers typically score average or above)</w:t>
      </w:r>
      <w:r>
        <w:tab/>
      </w:r>
    </w:p>
    <w:p w:rsidR="005511D2" w:rsidRDefault="005511D2" w:rsidP="005511D2">
      <w:r>
        <w:t xml:space="preserve">       Mn</w:t>
      </w:r>
      <w:r>
        <w:tab/>
        <w:t>Mimimum Exposure</w:t>
      </w:r>
    </w:p>
    <w:p w:rsidR="005511D2" w:rsidRDefault="005511D2" w:rsidP="005511D2">
      <w:r>
        <w:t xml:space="preserve">       No</w:t>
      </w:r>
      <w:r>
        <w:tab/>
        <w:t>No Exposure</w:t>
      </w:r>
    </w:p>
    <w:p w:rsidR="005511D2" w:rsidRDefault="005511D2" w:rsidP="005511D2">
      <w:r>
        <w:t xml:space="preserve">       NA</w:t>
      </w:r>
      <w:r>
        <w:tab/>
        <w:t>No Basement</w:t>
      </w:r>
    </w:p>
    <w:p w:rsidR="005511D2" w:rsidRDefault="005511D2" w:rsidP="005511D2">
      <w:r>
        <w:tab/>
      </w:r>
    </w:p>
    <w:p w:rsidR="005511D2" w:rsidRDefault="005511D2" w:rsidP="005511D2">
      <w:r>
        <w:t>BsmtFinType1: Rating of basement finished area</w:t>
      </w:r>
    </w:p>
    <w:p w:rsidR="005511D2" w:rsidRDefault="005511D2" w:rsidP="005511D2"/>
    <w:p w:rsidR="005511D2" w:rsidRDefault="005511D2" w:rsidP="005511D2">
      <w:r>
        <w:t xml:space="preserve">       GLQ</w:t>
      </w:r>
      <w:r>
        <w:tab/>
        <w:t>Good Living Quarters</w:t>
      </w:r>
    </w:p>
    <w:p w:rsidR="005511D2" w:rsidRDefault="005511D2" w:rsidP="005511D2">
      <w:r>
        <w:t xml:space="preserve">       ALQ</w:t>
      </w:r>
      <w:r>
        <w:tab/>
        <w:t>Average Living Quarters</w:t>
      </w:r>
    </w:p>
    <w:p w:rsidR="005511D2" w:rsidRDefault="005511D2" w:rsidP="005511D2">
      <w:r>
        <w:t xml:space="preserve">       BLQ</w:t>
      </w:r>
      <w:r>
        <w:tab/>
        <w:t>Below Average Living Quarters</w:t>
      </w:r>
      <w:r>
        <w:tab/>
      </w:r>
    </w:p>
    <w:p w:rsidR="005511D2" w:rsidRDefault="005511D2" w:rsidP="005511D2">
      <w:r>
        <w:t xml:space="preserve">       Rec</w:t>
      </w:r>
      <w:r>
        <w:tab/>
        <w:t>Average Rec Room</w:t>
      </w:r>
    </w:p>
    <w:p w:rsidR="005511D2" w:rsidRDefault="005511D2" w:rsidP="005511D2">
      <w:r>
        <w:t xml:space="preserve">       LwQ</w:t>
      </w:r>
      <w:r>
        <w:tab/>
        <w:t>Low Quality</w:t>
      </w:r>
    </w:p>
    <w:p w:rsidR="005511D2" w:rsidRDefault="005511D2" w:rsidP="005511D2">
      <w:r>
        <w:t xml:space="preserve">       Unf</w:t>
      </w:r>
      <w:r>
        <w:tab/>
        <w:t>Unfinshed</w:t>
      </w:r>
    </w:p>
    <w:p w:rsidR="005511D2" w:rsidRDefault="005511D2" w:rsidP="005511D2">
      <w:r>
        <w:t xml:space="preserve">       NA</w:t>
      </w:r>
      <w:r>
        <w:tab/>
        <w:t>No Basement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BsmtFinSF1: Type 1 finished square feet</w:t>
      </w:r>
    </w:p>
    <w:p w:rsidR="005511D2" w:rsidRDefault="005511D2" w:rsidP="005511D2"/>
    <w:p w:rsidR="005511D2" w:rsidRDefault="005511D2" w:rsidP="005511D2">
      <w:r>
        <w:lastRenderedPageBreak/>
        <w:t>BsmtFinType2: Rating of basement finished area (if multiple types)</w:t>
      </w:r>
    </w:p>
    <w:p w:rsidR="005511D2" w:rsidRDefault="005511D2" w:rsidP="005511D2"/>
    <w:p w:rsidR="005511D2" w:rsidRDefault="005511D2" w:rsidP="005511D2">
      <w:r>
        <w:t xml:space="preserve">       GLQ</w:t>
      </w:r>
      <w:r>
        <w:tab/>
        <w:t>Good Living Quarters</w:t>
      </w:r>
    </w:p>
    <w:p w:rsidR="005511D2" w:rsidRDefault="005511D2" w:rsidP="005511D2">
      <w:r>
        <w:t xml:space="preserve">       ALQ</w:t>
      </w:r>
      <w:r>
        <w:tab/>
        <w:t>Average Living Quarters</w:t>
      </w:r>
    </w:p>
    <w:p w:rsidR="005511D2" w:rsidRDefault="005511D2" w:rsidP="005511D2">
      <w:r>
        <w:t xml:space="preserve">       BLQ</w:t>
      </w:r>
      <w:r>
        <w:tab/>
        <w:t>Below Average Living Quarters</w:t>
      </w:r>
      <w:r>
        <w:tab/>
      </w:r>
    </w:p>
    <w:p w:rsidR="005511D2" w:rsidRDefault="005511D2" w:rsidP="005511D2">
      <w:r>
        <w:t xml:space="preserve">       Rec</w:t>
      </w:r>
      <w:r>
        <w:tab/>
        <w:t>Average Rec Room</w:t>
      </w:r>
    </w:p>
    <w:p w:rsidR="005511D2" w:rsidRDefault="005511D2" w:rsidP="005511D2">
      <w:r>
        <w:t xml:space="preserve">       LwQ</w:t>
      </w:r>
      <w:r>
        <w:tab/>
        <w:t>Low Quality</w:t>
      </w:r>
    </w:p>
    <w:p w:rsidR="005511D2" w:rsidRDefault="005511D2" w:rsidP="005511D2">
      <w:r>
        <w:t xml:space="preserve">       Unf</w:t>
      </w:r>
      <w:r>
        <w:tab/>
        <w:t>Unfinshed</w:t>
      </w:r>
    </w:p>
    <w:p w:rsidR="005511D2" w:rsidRDefault="005511D2" w:rsidP="005511D2">
      <w:r>
        <w:t xml:space="preserve">       NA</w:t>
      </w:r>
      <w:r>
        <w:tab/>
        <w:t>No Basement</w:t>
      </w:r>
    </w:p>
    <w:p w:rsidR="005511D2" w:rsidRDefault="005511D2" w:rsidP="005511D2"/>
    <w:p w:rsidR="005511D2" w:rsidRDefault="005511D2" w:rsidP="005511D2">
      <w:r>
        <w:t>BsmtFinSF2: Type 2 finished square feet</w:t>
      </w:r>
    </w:p>
    <w:p w:rsidR="005511D2" w:rsidRDefault="005511D2" w:rsidP="005511D2"/>
    <w:p w:rsidR="005511D2" w:rsidRDefault="005511D2" w:rsidP="005511D2">
      <w:r>
        <w:t>BsmtUnfSF: Unfinished square feet of basement area</w:t>
      </w:r>
    </w:p>
    <w:p w:rsidR="005511D2" w:rsidRDefault="005511D2" w:rsidP="005511D2"/>
    <w:p w:rsidR="005511D2" w:rsidRDefault="005511D2" w:rsidP="005511D2">
      <w:r>
        <w:t>TotalBsmtSF: Total square feet of basement area</w:t>
      </w:r>
    </w:p>
    <w:p w:rsidR="005511D2" w:rsidRDefault="005511D2" w:rsidP="005511D2"/>
    <w:p w:rsidR="005511D2" w:rsidRDefault="005511D2" w:rsidP="005511D2">
      <w:r>
        <w:t>Heating: Type of heating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 xml:space="preserve">       Floor</w:t>
      </w:r>
      <w:r>
        <w:tab/>
        <w:t>Floor Furnace</w:t>
      </w:r>
    </w:p>
    <w:p w:rsidR="005511D2" w:rsidRDefault="005511D2" w:rsidP="005511D2">
      <w:r>
        <w:t xml:space="preserve">       GasA</w:t>
      </w:r>
      <w:r>
        <w:tab/>
        <w:t>Gas forced warm air furnace</w:t>
      </w:r>
    </w:p>
    <w:p w:rsidR="005511D2" w:rsidRDefault="005511D2" w:rsidP="005511D2">
      <w:r>
        <w:t xml:space="preserve">       GasW</w:t>
      </w:r>
      <w:r>
        <w:tab/>
        <w:t>Gas hot water or steam heat</w:t>
      </w:r>
    </w:p>
    <w:p w:rsidR="005511D2" w:rsidRDefault="005511D2" w:rsidP="005511D2">
      <w:r>
        <w:t xml:space="preserve">       Grav</w:t>
      </w:r>
      <w:r>
        <w:tab/>
        <w:t>Gravity furnace</w:t>
      </w:r>
      <w:r>
        <w:tab/>
      </w:r>
    </w:p>
    <w:p w:rsidR="005511D2" w:rsidRDefault="005511D2" w:rsidP="005511D2">
      <w:r>
        <w:t xml:space="preserve">       OthW</w:t>
      </w:r>
      <w:r>
        <w:tab/>
        <w:t>Hot water or steam heat other than gas</w:t>
      </w:r>
    </w:p>
    <w:p w:rsidR="005511D2" w:rsidRDefault="005511D2" w:rsidP="005511D2">
      <w:r>
        <w:t xml:space="preserve">       Wall</w:t>
      </w:r>
      <w:r>
        <w:tab/>
        <w:t>Wall furnace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HeatingQC: Heating quality and condition</w:t>
      </w:r>
    </w:p>
    <w:p w:rsidR="005511D2" w:rsidRDefault="005511D2" w:rsidP="005511D2"/>
    <w:p w:rsidR="005511D2" w:rsidRDefault="005511D2" w:rsidP="005511D2">
      <w:r>
        <w:t xml:space="preserve">       Ex</w:t>
      </w:r>
      <w:r>
        <w:tab/>
        <w:t>Excellent</w:t>
      </w:r>
    </w:p>
    <w:p w:rsidR="005511D2" w:rsidRDefault="005511D2" w:rsidP="005511D2">
      <w:r>
        <w:t xml:space="preserve">       Gd</w:t>
      </w:r>
      <w:r>
        <w:tab/>
        <w:t>Good</w:t>
      </w:r>
    </w:p>
    <w:p w:rsidR="005511D2" w:rsidRDefault="005511D2" w:rsidP="005511D2">
      <w:r>
        <w:lastRenderedPageBreak/>
        <w:t xml:space="preserve">       TA</w:t>
      </w:r>
      <w:r>
        <w:tab/>
        <w:t>Average/Typical</w:t>
      </w:r>
    </w:p>
    <w:p w:rsidR="005511D2" w:rsidRDefault="005511D2" w:rsidP="005511D2">
      <w:r>
        <w:t xml:space="preserve">       Fa</w:t>
      </w:r>
      <w:r>
        <w:tab/>
        <w:t>Fair</w:t>
      </w:r>
    </w:p>
    <w:p w:rsidR="005511D2" w:rsidRDefault="005511D2" w:rsidP="005511D2">
      <w:r>
        <w:t xml:space="preserve">       Po</w:t>
      </w:r>
      <w:r>
        <w:tab/>
        <w:t>Poor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CentralAir: Central air conditioning</w:t>
      </w:r>
    </w:p>
    <w:p w:rsidR="005511D2" w:rsidRDefault="005511D2" w:rsidP="005511D2"/>
    <w:p w:rsidR="005511D2" w:rsidRDefault="005511D2" w:rsidP="005511D2">
      <w:r>
        <w:t xml:space="preserve">       N</w:t>
      </w:r>
      <w:r>
        <w:tab/>
        <w:t>No</w:t>
      </w:r>
    </w:p>
    <w:p w:rsidR="005511D2" w:rsidRDefault="005511D2" w:rsidP="005511D2">
      <w:r>
        <w:t xml:space="preserve">       Y</w:t>
      </w:r>
      <w:r>
        <w:tab/>
        <w:t>Yes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Electrical: Electrical system</w:t>
      </w:r>
    </w:p>
    <w:p w:rsidR="005511D2" w:rsidRDefault="005511D2" w:rsidP="005511D2"/>
    <w:p w:rsidR="005511D2" w:rsidRDefault="005511D2" w:rsidP="005511D2">
      <w:r>
        <w:t xml:space="preserve">       SBrkr</w:t>
      </w:r>
      <w:r>
        <w:tab/>
        <w:t>Standard Circuit Breakers &amp; Romex</w:t>
      </w:r>
    </w:p>
    <w:p w:rsidR="005511D2" w:rsidRDefault="005511D2" w:rsidP="005511D2">
      <w:r>
        <w:t xml:space="preserve">       FuseA</w:t>
      </w:r>
      <w:r>
        <w:tab/>
        <w:t>Fuse Box over 60 AMP and all Romex wiring (Average)</w:t>
      </w:r>
      <w:r>
        <w:tab/>
      </w:r>
    </w:p>
    <w:p w:rsidR="005511D2" w:rsidRDefault="005511D2" w:rsidP="005511D2">
      <w:r>
        <w:t xml:space="preserve">       FuseF</w:t>
      </w:r>
      <w:r>
        <w:tab/>
        <w:t>60 AMP Fuse Box and mostly Romex wiring (Fair)</w:t>
      </w:r>
    </w:p>
    <w:p w:rsidR="005511D2" w:rsidRDefault="005511D2" w:rsidP="005511D2">
      <w:r>
        <w:t xml:space="preserve">       FuseP</w:t>
      </w:r>
      <w:r>
        <w:tab/>
        <w:t>60 AMP Fuse Box and mostly knob &amp; tube wiring (poor)</w:t>
      </w:r>
    </w:p>
    <w:p w:rsidR="005511D2" w:rsidRDefault="005511D2" w:rsidP="005511D2">
      <w:r>
        <w:t xml:space="preserve">       Mix</w:t>
      </w:r>
      <w:r>
        <w:tab/>
        <w:t>Mixed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1stFlrSF: First Floor square feet</w:t>
      </w:r>
    </w:p>
    <w:p w:rsidR="005511D2" w:rsidRDefault="005511D2" w:rsidP="005511D2">
      <w:r>
        <w:t xml:space="preserve"> </w:t>
      </w:r>
    </w:p>
    <w:p w:rsidR="005511D2" w:rsidRDefault="005511D2" w:rsidP="005511D2">
      <w:r>
        <w:t>2ndFlrSF: Second floor square feet</w:t>
      </w:r>
    </w:p>
    <w:p w:rsidR="005511D2" w:rsidRDefault="005511D2" w:rsidP="005511D2"/>
    <w:p w:rsidR="005511D2" w:rsidRDefault="005511D2" w:rsidP="005511D2">
      <w:r>
        <w:t>LowQualFinSF: Low quality finished square feet (all floors)</w:t>
      </w:r>
    </w:p>
    <w:p w:rsidR="005511D2" w:rsidRDefault="005511D2" w:rsidP="005511D2"/>
    <w:p w:rsidR="005511D2" w:rsidRDefault="005511D2" w:rsidP="005511D2">
      <w:r>
        <w:t>GrLivArea: Above grade (ground) living area square feet</w:t>
      </w:r>
    </w:p>
    <w:p w:rsidR="005511D2" w:rsidRDefault="005511D2" w:rsidP="005511D2"/>
    <w:p w:rsidR="005511D2" w:rsidRDefault="005511D2" w:rsidP="005511D2">
      <w:r>
        <w:t>BsmtFullBath: Basement full bathrooms</w:t>
      </w:r>
    </w:p>
    <w:p w:rsidR="005511D2" w:rsidRDefault="005511D2" w:rsidP="005511D2"/>
    <w:p w:rsidR="005511D2" w:rsidRDefault="005511D2" w:rsidP="005511D2">
      <w:r>
        <w:t>BsmtHalfBath: Basement half bathrooms</w:t>
      </w:r>
    </w:p>
    <w:p w:rsidR="005511D2" w:rsidRDefault="005511D2" w:rsidP="005511D2"/>
    <w:p w:rsidR="005511D2" w:rsidRDefault="005511D2" w:rsidP="005511D2">
      <w:r>
        <w:lastRenderedPageBreak/>
        <w:t>FullBath: Full bathrooms above grade</w:t>
      </w:r>
    </w:p>
    <w:p w:rsidR="005511D2" w:rsidRDefault="005511D2" w:rsidP="005511D2"/>
    <w:p w:rsidR="005511D2" w:rsidRDefault="005511D2" w:rsidP="005511D2">
      <w:r>
        <w:t>HalfBath: Half baths above grade</w:t>
      </w:r>
    </w:p>
    <w:p w:rsidR="005511D2" w:rsidRDefault="005511D2" w:rsidP="005511D2"/>
    <w:p w:rsidR="005511D2" w:rsidRDefault="005511D2" w:rsidP="005511D2">
      <w:r>
        <w:t>Bedroom: Bedrooms above grade (does NOT include basement bedrooms)</w:t>
      </w:r>
    </w:p>
    <w:p w:rsidR="005511D2" w:rsidRDefault="005511D2" w:rsidP="005511D2"/>
    <w:p w:rsidR="005511D2" w:rsidRDefault="005511D2" w:rsidP="005511D2">
      <w:r>
        <w:t>Kitchen: Kitchens above grade</w:t>
      </w:r>
    </w:p>
    <w:p w:rsidR="005511D2" w:rsidRDefault="005511D2" w:rsidP="005511D2"/>
    <w:p w:rsidR="005511D2" w:rsidRDefault="005511D2" w:rsidP="005511D2">
      <w:r>
        <w:t>KitchenQual: Kitchen quality</w:t>
      </w:r>
    </w:p>
    <w:p w:rsidR="005511D2" w:rsidRDefault="005511D2" w:rsidP="005511D2"/>
    <w:p w:rsidR="005511D2" w:rsidRDefault="005511D2" w:rsidP="005511D2">
      <w:r>
        <w:t xml:space="preserve">       Ex</w:t>
      </w:r>
      <w:r>
        <w:tab/>
        <w:t>Excellent</w:t>
      </w:r>
    </w:p>
    <w:p w:rsidR="005511D2" w:rsidRDefault="005511D2" w:rsidP="005511D2">
      <w:r>
        <w:t xml:space="preserve">       Gd</w:t>
      </w:r>
      <w:r>
        <w:tab/>
        <w:t>Good</w:t>
      </w:r>
    </w:p>
    <w:p w:rsidR="005511D2" w:rsidRDefault="005511D2" w:rsidP="005511D2">
      <w:r>
        <w:t xml:space="preserve">       TA</w:t>
      </w:r>
      <w:r>
        <w:tab/>
        <w:t>Typical/Average</w:t>
      </w:r>
    </w:p>
    <w:p w:rsidR="005511D2" w:rsidRDefault="005511D2" w:rsidP="005511D2">
      <w:r>
        <w:t xml:space="preserve">       Fa</w:t>
      </w:r>
      <w:r>
        <w:tab/>
        <w:t>Fair</w:t>
      </w:r>
    </w:p>
    <w:p w:rsidR="005511D2" w:rsidRDefault="005511D2" w:rsidP="005511D2">
      <w:r>
        <w:t xml:space="preserve">       Po</w:t>
      </w:r>
      <w:r>
        <w:tab/>
        <w:t>Poor</w:t>
      </w:r>
    </w:p>
    <w:p w:rsidR="005511D2" w:rsidRDefault="005511D2" w:rsidP="005511D2">
      <w:r>
        <w:t xml:space="preserve">       </w:t>
      </w:r>
      <w:r>
        <w:tab/>
      </w:r>
    </w:p>
    <w:p w:rsidR="005511D2" w:rsidRDefault="005511D2" w:rsidP="005511D2">
      <w:r>
        <w:t>TotRmsAbvGrd: Total rooms above grade (does not include bathrooms)</w:t>
      </w:r>
    </w:p>
    <w:p w:rsidR="005511D2" w:rsidRDefault="005511D2" w:rsidP="005511D2"/>
    <w:p w:rsidR="005511D2" w:rsidRDefault="005511D2" w:rsidP="005511D2">
      <w:r>
        <w:t>Functional: Home functionality (Assume typical unless deductions are warranted)</w:t>
      </w:r>
    </w:p>
    <w:p w:rsidR="005511D2" w:rsidRDefault="005511D2" w:rsidP="005511D2"/>
    <w:p w:rsidR="005511D2" w:rsidRDefault="005511D2" w:rsidP="005511D2">
      <w:r>
        <w:t xml:space="preserve">       Typ</w:t>
      </w:r>
      <w:r>
        <w:tab/>
        <w:t>Typical Functionality</w:t>
      </w:r>
    </w:p>
    <w:p w:rsidR="005511D2" w:rsidRDefault="005511D2" w:rsidP="005511D2">
      <w:r>
        <w:t xml:space="preserve">       Min1</w:t>
      </w:r>
      <w:r>
        <w:tab/>
        <w:t>Minor Deductions 1</w:t>
      </w:r>
    </w:p>
    <w:p w:rsidR="005511D2" w:rsidRDefault="005511D2" w:rsidP="005511D2">
      <w:r>
        <w:t xml:space="preserve">       Min2</w:t>
      </w:r>
      <w:r>
        <w:tab/>
        <w:t>Minor Deductions 2</w:t>
      </w:r>
    </w:p>
    <w:p w:rsidR="005511D2" w:rsidRDefault="005511D2" w:rsidP="005511D2">
      <w:r>
        <w:t xml:space="preserve">       Mod</w:t>
      </w:r>
      <w:r>
        <w:tab/>
        <w:t>Moderate Deductions</w:t>
      </w:r>
    </w:p>
    <w:p w:rsidR="005511D2" w:rsidRDefault="005511D2" w:rsidP="005511D2">
      <w:r>
        <w:t xml:space="preserve">       Maj1</w:t>
      </w:r>
      <w:r>
        <w:tab/>
        <w:t>Major Deductions 1</w:t>
      </w:r>
    </w:p>
    <w:p w:rsidR="005511D2" w:rsidRDefault="005511D2" w:rsidP="005511D2">
      <w:r>
        <w:t xml:space="preserve">       Maj2</w:t>
      </w:r>
      <w:r>
        <w:tab/>
        <w:t>Major Deductions 2</w:t>
      </w:r>
    </w:p>
    <w:p w:rsidR="005511D2" w:rsidRDefault="005511D2" w:rsidP="005511D2">
      <w:r>
        <w:t xml:space="preserve">       Sev</w:t>
      </w:r>
      <w:r>
        <w:tab/>
        <w:t>Severely Damaged</w:t>
      </w:r>
    </w:p>
    <w:p w:rsidR="005511D2" w:rsidRDefault="005511D2" w:rsidP="005511D2">
      <w:r>
        <w:t xml:space="preserve">       Sal</w:t>
      </w:r>
      <w:r>
        <w:tab/>
        <w:t>Salvage only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lastRenderedPageBreak/>
        <w:t>Fireplaces: Number of fireplaces</w:t>
      </w:r>
    </w:p>
    <w:p w:rsidR="005511D2" w:rsidRDefault="005511D2" w:rsidP="005511D2"/>
    <w:p w:rsidR="005511D2" w:rsidRDefault="005511D2" w:rsidP="005511D2">
      <w:r>
        <w:t>FireplaceQu: Fireplace quality</w:t>
      </w:r>
    </w:p>
    <w:p w:rsidR="005511D2" w:rsidRDefault="005511D2" w:rsidP="005511D2"/>
    <w:p w:rsidR="005511D2" w:rsidRDefault="005511D2" w:rsidP="005511D2">
      <w:r>
        <w:t xml:space="preserve">       Ex</w:t>
      </w:r>
      <w:r>
        <w:tab/>
        <w:t>Excellent - Exceptional Masonry Fireplace</w:t>
      </w:r>
    </w:p>
    <w:p w:rsidR="005511D2" w:rsidRDefault="005511D2" w:rsidP="005511D2">
      <w:r>
        <w:t xml:space="preserve">       Gd</w:t>
      </w:r>
      <w:r>
        <w:tab/>
        <w:t>Good - Masonry Fireplace in main level</w:t>
      </w:r>
    </w:p>
    <w:p w:rsidR="005511D2" w:rsidRDefault="005511D2" w:rsidP="005511D2">
      <w:r>
        <w:t xml:space="preserve">       TA</w:t>
      </w:r>
      <w:r>
        <w:tab/>
        <w:t>Average - Prefabricated Fireplace in main living area or Masonry Fireplace in basement</w:t>
      </w:r>
    </w:p>
    <w:p w:rsidR="005511D2" w:rsidRDefault="005511D2" w:rsidP="005511D2">
      <w:r>
        <w:t xml:space="preserve">       Fa</w:t>
      </w:r>
      <w:r>
        <w:tab/>
        <w:t>Fair - Prefabricated Fireplace in basement</w:t>
      </w:r>
    </w:p>
    <w:p w:rsidR="005511D2" w:rsidRDefault="005511D2" w:rsidP="005511D2">
      <w:r>
        <w:t xml:space="preserve">       Po</w:t>
      </w:r>
      <w:r>
        <w:tab/>
        <w:t>Poor - Ben Franklin Stove</w:t>
      </w:r>
    </w:p>
    <w:p w:rsidR="005511D2" w:rsidRDefault="005511D2" w:rsidP="005511D2">
      <w:r>
        <w:t xml:space="preserve">       NA</w:t>
      </w:r>
      <w:r>
        <w:tab/>
        <w:t>No Fireplace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GarageType: Garage location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 xml:space="preserve">       2Types</w:t>
      </w:r>
      <w:r>
        <w:tab/>
        <w:t>More than one type of garage</w:t>
      </w:r>
    </w:p>
    <w:p w:rsidR="005511D2" w:rsidRDefault="005511D2" w:rsidP="005511D2">
      <w:r>
        <w:t xml:space="preserve">       Attchd</w:t>
      </w:r>
      <w:r>
        <w:tab/>
        <w:t>Attached to home</w:t>
      </w:r>
    </w:p>
    <w:p w:rsidR="005511D2" w:rsidRDefault="005511D2" w:rsidP="005511D2">
      <w:r>
        <w:t xml:space="preserve">       Basment</w:t>
      </w:r>
      <w:r>
        <w:tab/>
        <w:t>Basement Garage</w:t>
      </w:r>
    </w:p>
    <w:p w:rsidR="005511D2" w:rsidRDefault="005511D2" w:rsidP="005511D2">
      <w:r>
        <w:t xml:space="preserve">       BuiltIn</w:t>
      </w:r>
      <w:r>
        <w:tab/>
        <w:t>Built-In (Garage part of house - typically has room above garage)</w:t>
      </w:r>
    </w:p>
    <w:p w:rsidR="005511D2" w:rsidRDefault="005511D2" w:rsidP="005511D2">
      <w:r>
        <w:t xml:space="preserve">       CarPort</w:t>
      </w:r>
      <w:r>
        <w:tab/>
        <w:t>Car Port</w:t>
      </w:r>
    </w:p>
    <w:p w:rsidR="005511D2" w:rsidRDefault="005511D2" w:rsidP="005511D2">
      <w:r>
        <w:t xml:space="preserve">       Detchd</w:t>
      </w:r>
      <w:r>
        <w:tab/>
        <w:t>Detached from home</w:t>
      </w:r>
    </w:p>
    <w:p w:rsidR="005511D2" w:rsidRDefault="005511D2" w:rsidP="005511D2">
      <w:r>
        <w:t xml:space="preserve">       NA</w:t>
      </w:r>
      <w:r>
        <w:tab/>
        <w:t>No Garage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GarageYrBlt: Year garage was built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GarageFinish: Interior finish of the garage</w:t>
      </w:r>
    </w:p>
    <w:p w:rsidR="005511D2" w:rsidRDefault="005511D2" w:rsidP="005511D2"/>
    <w:p w:rsidR="005511D2" w:rsidRDefault="005511D2" w:rsidP="005511D2">
      <w:r>
        <w:t xml:space="preserve">       Fin</w:t>
      </w:r>
      <w:r>
        <w:tab/>
        <w:t>Finished</w:t>
      </w:r>
    </w:p>
    <w:p w:rsidR="005511D2" w:rsidRDefault="005511D2" w:rsidP="005511D2">
      <w:r>
        <w:t xml:space="preserve">       RFn</w:t>
      </w:r>
      <w:r>
        <w:tab/>
        <w:t>Rough Finished</w:t>
      </w:r>
      <w:r>
        <w:tab/>
      </w:r>
    </w:p>
    <w:p w:rsidR="005511D2" w:rsidRDefault="005511D2" w:rsidP="005511D2">
      <w:r>
        <w:t xml:space="preserve">       Unf</w:t>
      </w:r>
      <w:r>
        <w:tab/>
        <w:t>Unfinished</w:t>
      </w:r>
    </w:p>
    <w:p w:rsidR="005511D2" w:rsidRDefault="005511D2" w:rsidP="005511D2">
      <w:r>
        <w:t xml:space="preserve">       NA</w:t>
      </w:r>
      <w:r>
        <w:tab/>
        <w:t>No Garage</w:t>
      </w:r>
    </w:p>
    <w:p w:rsidR="005511D2" w:rsidRDefault="005511D2" w:rsidP="005511D2">
      <w:r>
        <w:lastRenderedPageBreak/>
        <w:tab/>
      </w:r>
      <w:r>
        <w:tab/>
      </w:r>
    </w:p>
    <w:p w:rsidR="005511D2" w:rsidRDefault="005511D2" w:rsidP="005511D2">
      <w:r>
        <w:t>GarageCars: Size of garage in car capacity</w:t>
      </w:r>
    </w:p>
    <w:p w:rsidR="005511D2" w:rsidRDefault="005511D2" w:rsidP="005511D2"/>
    <w:p w:rsidR="005511D2" w:rsidRDefault="005511D2" w:rsidP="005511D2">
      <w:r>
        <w:t>GarageArea: Size of garage in square feet</w:t>
      </w:r>
    </w:p>
    <w:p w:rsidR="005511D2" w:rsidRDefault="005511D2" w:rsidP="005511D2"/>
    <w:p w:rsidR="005511D2" w:rsidRDefault="005511D2" w:rsidP="005511D2">
      <w:r>
        <w:t>GarageQual: Garage quality</w:t>
      </w:r>
    </w:p>
    <w:p w:rsidR="005511D2" w:rsidRDefault="005511D2" w:rsidP="005511D2"/>
    <w:p w:rsidR="005511D2" w:rsidRDefault="005511D2" w:rsidP="005511D2">
      <w:r>
        <w:t xml:space="preserve">       Ex</w:t>
      </w:r>
      <w:r>
        <w:tab/>
        <w:t>Excellent</w:t>
      </w:r>
    </w:p>
    <w:p w:rsidR="005511D2" w:rsidRDefault="005511D2" w:rsidP="005511D2">
      <w:r>
        <w:t xml:space="preserve">       Gd</w:t>
      </w:r>
      <w:r>
        <w:tab/>
        <w:t>Good</w:t>
      </w:r>
    </w:p>
    <w:p w:rsidR="005511D2" w:rsidRDefault="005511D2" w:rsidP="005511D2">
      <w:r>
        <w:t xml:space="preserve">       TA</w:t>
      </w:r>
      <w:r>
        <w:tab/>
        <w:t>Typical/Average</w:t>
      </w:r>
    </w:p>
    <w:p w:rsidR="005511D2" w:rsidRDefault="005511D2" w:rsidP="005511D2">
      <w:r>
        <w:t xml:space="preserve">       Fa</w:t>
      </w:r>
      <w:r>
        <w:tab/>
        <w:t>Fair</w:t>
      </w:r>
    </w:p>
    <w:p w:rsidR="005511D2" w:rsidRDefault="005511D2" w:rsidP="005511D2">
      <w:r>
        <w:t xml:space="preserve">       Po</w:t>
      </w:r>
      <w:r>
        <w:tab/>
        <w:t>Poor</w:t>
      </w:r>
    </w:p>
    <w:p w:rsidR="005511D2" w:rsidRDefault="005511D2" w:rsidP="005511D2">
      <w:r>
        <w:t xml:space="preserve">       NA</w:t>
      </w:r>
      <w:r>
        <w:tab/>
        <w:t>No Garage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GarageCond: Garage condition</w:t>
      </w:r>
    </w:p>
    <w:p w:rsidR="005511D2" w:rsidRDefault="005511D2" w:rsidP="005511D2"/>
    <w:p w:rsidR="005511D2" w:rsidRDefault="005511D2" w:rsidP="005511D2">
      <w:r>
        <w:t xml:space="preserve">       Ex</w:t>
      </w:r>
      <w:r>
        <w:tab/>
        <w:t>Excellent</w:t>
      </w:r>
    </w:p>
    <w:p w:rsidR="005511D2" w:rsidRDefault="005511D2" w:rsidP="005511D2">
      <w:r>
        <w:t xml:space="preserve">       Gd</w:t>
      </w:r>
      <w:r>
        <w:tab/>
        <w:t>Good</w:t>
      </w:r>
    </w:p>
    <w:p w:rsidR="005511D2" w:rsidRDefault="005511D2" w:rsidP="005511D2">
      <w:r>
        <w:t xml:space="preserve">       TA</w:t>
      </w:r>
      <w:r>
        <w:tab/>
        <w:t>Typical/Average</w:t>
      </w:r>
    </w:p>
    <w:p w:rsidR="005511D2" w:rsidRDefault="005511D2" w:rsidP="005511D2">
      <w:r>
        <w:t xml:space="preserve">       Fa</w:t>
      </w:r>
      <w:r>
        <w:tab/>
        <w:t>Fair</w:t>
      </w:r>
    </w:p>
    <w:p w:rsidR="005511D2" w:rsidRDefault="005511D2" w:rsidP="005511D2">
      <w:r>
        <w:t xml:space="preserve">       Po</w:t>
      </w:r>
      <w:r>
        <w:tab/>
        <w:t>Poor</w:t>
      </w:r>
    </w:p>
    <w:p w:rsidR="005511D2" w:rsidRDefault="005511D2" w:rsidP="005511D2">
      <w:r>
        <w:t xml:space="preserve">       NA</w:t>
      </w:r>
      <w:r>
        <w:tab/>
        <w:t>No Garage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PavedDrive: Paved driveway</w:t>
      </w:r>
    </w:p>
    <w:p w:rsidR="005511D2" w:rsidRDefault="005511D2" w:rsidP="005511D2"/>
    <w:p w:rsidR="005511D2" w:rsidRDefault="005511D2" w:rsidP="005511D2">
      <w:r>
        <w:t xml:space="preserve">       Y</w:t>
      </w:r>
      <w:r>
        <w:tab/>
        <w:t xml:space="preserve">Paved </w:t>
      </w:r>
    </w:p>
    <w:p w:rsidR="005511D2" w:rsidRDefault="005511D2" w:rsidP="005511D2">
      <w:r>
        <w:t xml:space="preserve">       P</w:t>
      </w:r>
      <w:r>
        <w:tab/>
        <w:t>Partial Pavement</w:t>
      </w:r>
    </w:p>
    <w:p w:rsidR="005511D2" w:rsidRDefault="005511D2" w:rsidP="005511D2">
      <w:r>
        <w:t xml:space="preserve">       N</w:t>
      </w:r>
      <w:r>
        <w:tab/>
        <w:t>Dirt/Gravel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lastRenderedPageBreak/>
        <w:t>WoodDeckSF: Wood deck area in square feet</w:t>
      </w:r>
    </w:p>
    <w:p w:rsidR="005511D2" w:rsidRDefault="005511D2" w:rsidP="005511D2"/>
    <w:p w:rsidR="005511D2" w:rsidRDefault="005511D2" w:rsidP="005511D2">
      <w:r>
        <w:t>OpenPorchSF: Open porch area in square feet</w:t>
      </w:r>
    </w:p>
    <w:p w:rsidR="005511D2" w:rsidRDefault="005511D2" w:rsidP="005511D2"/>
    <w:p w:rsidR="005511D2" w:rsidRDefault="005511D2" w:rsidP="005511D2">
      <w:r>
        <w:t>EnclosedPorch: Enclosed porch area in square feet</w:t>
      </w:r>
    </w:p>
    <w:p w:rsidR="005511D2" w:rsidRDefault="005511D2" w:rsidP="005511D2"/>
    <w:p w:rsidR="005511D2" w:rsidRDefault="005511D2" w:rsidP="005511D2">
      <w:r>
        <w:t>3SsnPorch: Three season porch area in square feet</w:t>
      </w:r>
    </w:p>
    <w:p w:rsidR="005511D2" w:rsidRDefault="005511D2" w:rsidP="005511D2"/>
    <w:p w:rsidR="005511D2" w:rsidRDefault="005511D2" w:rsidP="005511D2">
      <w:r>
        <w:t>ScreenPorch: Screen porch area in square feet</w:t>
      </w:r>
    </w:p>
    <w:p w:rsidR="005511D2" w:rsidRDefault="005511D2" w:rsidP="005511D2"/>
    <w:p w:rsidR="005511D2" w:rsidRDefault="005511D2" w:rsidP="005511D2">
      <w:r>
        <w:t>PoolArea: Pool area in square feet</w:t>
      </w:r>
    </w:p>
    <w:p w:rsidR="005511D2" w:rsidRDefault="005511D2" w:rsidP="005511D2"/>
    <w:p w:rsidR="005511D2" w:rsidRDefault="005511D2" w:rsidP="005511D2">
      <w:r>
        <w:t>PoolQC: Pool quality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 xml:space="preserve">       Ex</w:t>
      </w:r>
      <w:r>
        <w:tab/>
        <w:t>Excellent</w:t>
      </w:r>
    </w:p>
    <w:p w:rsidR="005511D2" w:rsidRDefault="005511D2" w:rsidP="005511D2">
      <w:r>
        <w:t xml:space="preserve">       Gd</w:t>
      </w:r>
      <w:r>
        <w:tab/>
        <w:t>Good</w:t>
      </w:r>
    </w:p>
    <w:p w:rsidR="005511D2" w:rsidRDefault="005511D2" w:rsidP="005511D2">
      <w:r>
        <w:t xml:space="preserve">       TA</w:t>
      </w:r>
      <w:r>
        <w:tab/>
        <w:t>Average/Typical</w:t>
      </w:r>
    </w:p>
    <w:p w:rsidR="005511D2" w:rsidRDefault="005511D2" w:rsidP="005511D2">
      <w:r>
        <w:t xml:space="preserve">       Fa</w:t>
      </w:r>
      <w:r>
        <w:tab/>
        <w:t>Fair</w:t>
      </w:r>
    </w:p>
    <w:p w:rsidR="005511D2" w:rsidRDefault="005511D2" w:rsidP="005511D2">
      <w:r>
        <w:t xml:space="preserve">       NA</w:t>
      </w:r>
      <w:r>
        <w:tab/>
        <w:t>No Pool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Fence: Fence quality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 xml:space="preserve">       GdPrv</w:t>
      </w:r>
      <w:r>
        <w:tab/>
        <w:t>Good Privacy</w:t>
      </w:r>
    </w:p>
    <w:p w:rsidR="005511D2" w:rsidRDefault="005511D2" w:rsidP="005511D2">
      <w:r>
        <w:t xml:space="preserve">       MnPrv</w:t>
      </w:r>
      <w:r>
        <w:tab/>
        <w:t>Minimum Privacy</w:t>
      </w:r>
    </w:p>
    <w:p w:rsidR="005511D2" w:rsidRDefault="005511D2" w:rsidP="005511D2">
      <w:r>
        <w:t xml:space="preserve">       GdWo</w:t>
      </w:r>
      <w:r>
        <w:tab/>
        <w:t>Good Wood</w:t>
      </w:r>
    </w:p>
    <w:p w:rsidR="005511D2" w:rsidRDefault="005511D2" w:rsidP="005511D2">
      <w:r>
        <w:t xml:space="preserve">       MnWw</w:t>
      </w:r>
      <w:r>
        <w:tab/>
        <w:t>Minimum Wood/Wire</w:t>
      </w:r>
    </w:p>
    <w:p w:rsidR="005511D2" w:rsidRDefault="005511D2" w:rsidP="005511D2">
      <w:r>
        <w:t xml:space="preserve">       NA</w:t>
      </w:r>
      <w:r>
        <w:tab/>
        <w:t>No Fence</w:t>
      </w:r>
    </w:p>
    <w:p w:rsidR="005511D2" w:rsidRDefault="005511D2" w:rsidP="005511D2">
      <w:r>
        <w:tab/>
      </w:r>
    </w:p>
    <w:p w:rsidR="005511D2" w:rsidRDefault="005511D2" w:rsidP="005511D2">
      <w:r>
        <w:t>MiscFeature: Miscellaneous feature not covered in other categories</w:t>
      </w:r>
    </w:p>
    <w:p w:rsidR="005511D2" w:rsidRDefault="005511D2" w:rsidP="005511D2">
      <w:r>
        <w:lastRenderedPageBreak/>
        <w:tab/>
      </w:r>
      <w:r>
        <w:tab/>
      </w:r>
    </w:p>
    <w:p w:rsidR="005511D2" w:rsidRDefault="005511D2" w:rsidP="005511D2">
      <w:r>
        <w:t xml:space="preserve">       Elev</w:t>
      </w:r>
      <w:r>
        <w:tab/>
        <w:t>Elevator</w:t>
      </w:r>
    </w:p>
    <w:p w:rsidR="005511D2" w:rsidRDefault="005511D2" w:rsidP="005511D2">
      <w:r>
        <w:t xml:space="preserve">       Gar2</w:t>
      </w:r>
      <w:r>
        <w:tab/>
        <w:t>2nd Garage (if not described in garage section)</w:t>
      </w:r>
    </w:p>
    <w:p w:rsidR="005511D2" w:rsidRDefault="005511D2" w:rsidP="005511D2">
      <w:r>
        <w:t xml:space="preserve">       Othr</w:t>
      </w:r>
      <w:r>
        <w:tab/>
        <w:t>Other</w:t>
      </w:r>
    </w:p>
    <w:p w:rsidR="005511D2" w:rsidRDefault="005511D2" w:rsidP="005511D2">
      <w:r>
        <w:t xml:space="preserve">       Shed</w:t>
      </w:r>
      <w:r>
        <w:tab/>
        <w:t>Shed (over 100 SF)</w:t>
      </w:r>
    </w:p>
    <w:p w:rsidR="005511D2" w:rsidRDefault="005511D2" w:rsidP="005511D2">
      <w:r>
        <w:t xml:space="preserve">       TenC</w:t>
      </w:r>
      <w:r>
        <w:tab/>
        <w:t>Tennis Court</w:t>
      </w:r>
    </w:p>
    <w:p w:rsidR="005511D2" w:rsidRDefault="005511D2" w:rsidP="005511D2">
      <w:r>
        <w:t xml:space="preserve">       NA</w:t>
      </w:r>
      <w:r>
        <w:tab/>
        <w:t>None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MiscVal: $Value of miscellaneous feature</w:t>
      </w:r>
    </w:p>
    <w:p w:rsidR="005511D2" w:rsidRDefault="005511D2" w:rsidP="005511D2"/>
    <w:p w:rsidR="005511D2" w:rsidRDefault="005511D2" w:rsidP="005511D2">
      <w:r>
        <w:t>MoSold: Month Sold (MM)</w:t>
      </w:r>
    </w:p>
    <w:p w:rsidR="005511D2" w:rsidRDefault="005511D2" w:rsidP="005511D2"/>
    <w:p w:rsidR="005511D2" w:rsidRDefault="005511D2" w:rsidP="005511D2">
      <w:r>
        <w:t>YrSold: Year Sold (YYYY)</w:t>
      </w:r>
    </w:p>
    <w:p w:rsidR="005511D2" w:rsidRDefault="005511D2" w:rsidP="005511D2"/>
    <w:p w:rsidR="005511D2" w:rsidRDefault="005511D2" w:rsidP="005511D2">
      <w:r>
        <w:t>SaleType: Type of sale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 xml:space="preserve">       WD </w:t>
      </w:r>
      <w:r>
        <w:tab/>
        <w:t>Warranty Deed - Conventional</w:t>
      </w:r>
    </w:p>
    <w:p w:rsidR="005511D2" w:rsidRDefault="005511D2" w:rsidP="005511D2">
      <w:r>
        <w:t xml:space="preserve">       CWD</w:t>
      </w:r>
      <w:r>
        <w:tab/>
        <w:t>Warranty Deed - Cash</w:t>
      </w:r>
    </w:p>
    <w:p w:rsidR="005511D2" w:rsidRDefault="005511D2" w:rsidP="005511D2">
      <w:r>
        <w:t xml:space="preserve">       VWD</w:t>
      </w:r>
      <w:r>
        <w:tab/>
        <w:t>Warranty Deed - VA Loan</w:t>
      </w:r>
    </w:p>
    <w:p w:rsidR="005511D2" w:rsidRDefault="005511D2" w:rsidP="005511D2">
      <w:r>
        <w:t xml:space="preserve">       New</w:t>
      </w:r>
      <w:r>
        <w:tab/>
        <w:t>Home just constructed and sold</w:t>
      </w:r>
    </w:p>
    <w:p w:rsidR="005511D2" w:rsidRDefault="005511D2" w:rsidP="005511D2">
      <w:r>
        <w:t xml:space="preserve">       COD</w:t>
      </w:r>
      <w:r>
        <w:tab/>
        <w:t>Court Officer Deed/Estate</w:t>
      </w:r>
    </w:p>
    <w:p w:rsidR="005511D2" w:rsidRDefault="005511D2" w:rsidP="005511D2">
      <w:r>
        <w:t xml:space="preserve">       Con</w:t>
      </w:r>
      <w:r>
        <w:tab/>
        <w:t>Contract 15% Down payment regular terms</w:t>
      </w:r>
    </w:p>
    <w:p w:rsidR="005511D2" w:rsidRDefault="005511D2" w:rsidP="005511D2">
      <w:r>
        <w:t xml:space="preserve">       ConLw</w:t>
      </w:r>
      <w:r>
        <w:tab/>
        <w:t>Contract Low Down payment and low interest</w:t>
      </w:r>
    </w:p>
    <w:p w:rsidR="005511D2" w:rsidRDefault="005511D2" w:rsidP="005511D2">
      <w:r>
        <w:t xml:space="preserve">       ConLI</w:t>
      </w:r>
      <w:r>
        <w:tab/>
        <w:t>Contract Low Interest</w:t>
      </w:r>
    </w:p>
    <w:p w:rsidR="005511D2" w:rsidRDefault="005511D2" w:rsidP="005511D2">
      <w:r>
        <w:t xml:space="preserve">       ConLD</w:t>
      </w:r>
      <w:r>
        <w:tab/>
        <w:t>Contract Low Down</w:t>
      </w:r>
    </w:p>
    <w:p w:rsidR="005511D2" w:rsidRDefault="005511D2" w:rsidP="005511D2">
      <w:r>
        <w:t xml:space="preserve">       Oth</w:t>
      </w:r>
      <w:r>
        <w:tab/>
        <w:t>Other</w:t>
      </w:r>
    </w:p>
    <w:p w:rsidR="005511D2" w:rsidRDefault="005511D2" w:rsidP="005511D2">
      <w:r>
        <w:tab/>
      </w:r>
      <w:r>
        <w:tab/>
      </w:r>
    </w:p>
    <w:p w:rsidR="005511D2" w:rsidRDefault="005511D2" w:rsidP="005511D2">
      <w:r>
        <w:t>SaleCondition: Condition of sale</w:t>
      </w:r>
    </w:p>
    <w:p w:rsidR="005511D2" w:rsidRDefault="005511D2" w:rsidP="005511D2"/>
    <w:p w:rsidR="005511D2" w:rsidRDefault="005511D2" w:rsidP="005511D2">
      <w:r>
        <w:lastRenderedPageBreak/>
        <w:t xml:space="preserve">       Normal</w:t>
      </w:r>
      <w:r>
        <w:tab/>
        <w:t>Normal Sale</w:t>
      </w:r>
    </w:p>
    <w:p w:rsidR="005511D2" w:rsidRDefault="005511D2" w:rsidP="005511D2">
      <w:r>
        <w:t xml:space="preserve">       Abnorml</w:t>
      </w:r>
      <w:r>
        <w:tab/>
        <w:t>Abnormal Sale -  trade, foreclosure, short sale</w:t>
      </w:r>
    </w:p>
    <w:p w:rsidR="005511D2" w:rsidRDefault="005511D2" w:rsidP="005511D2">
      <w:r>
        <w:t xml:space="preserve">       AdjLand</w:t>
      </w:r>
      <w:r>
        <w:tab/>
        <w:t>Adjoining Land Purchase</w:t>
      </w:r>
    </w:p>
    <w:p w:rsidR="005511D2" w:rsidRDefault="005511D2" w:rsidP="005511D2">
      <w:r>
        <w:t xml:space="preserve">       Alloca</w:t>
      </w:r>
      <w:r>
        <w:tab/>
        <w:t>Allocation - two linked properties with separate deeds, typically condo with a garage unit</w:t>
      </w:r>
      <w:r>
        <w:tab/>
      </w:r>
    </w:p>
    <w:p w:rsidR="005511D2" w:rsidRDefault="005511D2" w:rsidP="005511D2">
      <w:r>
        <w:t xml:space="preserve">       Family</w:t>
      </w:r>
      <w:r>
        <w:tab/>
        <w:t>Sale between family members</w:t>
      </w:r>
    </w:p>
    <w:p w:rsidR="00D369FB" w:rsidRDefault="005511D2" w:rsidP="005511D2">
      <w:r>
        <w:t xml:space="preserve">       Partial</w:t>
      </w:r>
      <w:r>
        <w:tab/>
        <w:t>Home was not completed when last assessed (associated with New Homes)</w:t>
      </w:r>
      <w:bookmarkStart w:id="0" w:name="_GoBack"/>
      <w:bookmarkEnd w:id="0"/>
    </w:p>
    <w:sectPr w:rsidR="00D369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3NDM3MjA2MzExNjdU0lEKTi0uzszPAykwrAUAqQ+XJCwAAAA="/>
  </w:docVars>
  <w:rsids>
    <w:rsidRoot w:val="001300DC"/>
    <w:rsid w:val="000065DE"/>
    <w:rsid w:val="001300DC"/>
    <w:rsid w:val="001D3AA8"/>
    <w:rsid w:val="005511D2"/>
    <w:rsid w:val="00D36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2B4D60-AAD4-4B1C-84BA-1E1569FD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2002</Words>
  <Characters>11418</Characters>
  <Application>Microsoft Office Word</Application>
  <DocSecurity>0</DocSecurity>
  <Lines>95</Lines>
  <Paragraphs>26</Paragraphs>
  <ScaleCrop>false</ScaleCrop>
  <Company/>
  <LinksUpToDate>false</LinksUpToDate>
  <CharactersWithSpaces>13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kandan Bhaskaran</dc:creator>
  <cp:keywords/>
  <dc:description/>
  <cp:lastModifiedBy>Manikandan Bhaskaran</cp:lastModifiedBy>
  <cp:revision>2</cp:revision>
  <dcterms:created xsi:type="dcterms:W3CDTF">2017-12-02T19:31:00Z</dcterms:created>
  <dcterms:modified xsi:type="dcterms:W3CDTF">2017-12-02T19:32:00Z</dcterms:modified>
</cp:coreProperties>
</file>